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774C" w:rsidRDefault="00EC774C" w:rsidP="00EC774C">
      <w:pPr>
        <w:pStyle w:val="NoSpacing"/>
        <w:jc w:val="center"/>
        <w:rPr>
          <w:b/>
          <w:sz w:val="32"/>
          <w:szCs w:val="32"/>
        </w:rPr>
      </w:pPr>
      <w:bookmarkStart w:id="0" w:name="_GoBack"/>
      <w:bookmarkEnd w:id="0"/>
    </w:p>
    <w:p w:rsidR="00EC774C" w:rsidRDefault="00413A15" w:rsidP="00EC774C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URSE UNIT (CU)</w:t>
      </w: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Pr="00163D6B" w:rsidRDefault="00545A46" w:rsidP="00EC774C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PRESIASI BAHASA DAN SENI</w:t>
      </w:r>
      <w:r w:rsidR="00EC774C">
        <w:rPr>
          <w:b/>
          <w:sz w:val="36"/>
          <w:szCs w:val="36"/>
          <w:lang w:val="id-ID"/>
        </w:rPr>
        <w:t xml:space="preserve"> </w:t>
      </w:r>
      <w:r w:rsidR="00284252">
        <w:rPr>
          <w:b/>
          <w:sz w:val="36"/>
          <w:szCs w:val="36"/>
        </w:rPr>
        <w:t>(BS 300</w:t>
      </w:r>
      <w:r w:rsidR="00EC774C">
        <w:rPr>
          <w:b/>
          <w:sz w:val="36"/>
          <w:szCs w:val="36"/>
        </w:rPr>
        <w:t>)</w:t>
      </w:r>
      <w:r w:rsidR="00EC774C" w:rsidRPr="008F1BBC">
        <w:rPr>
          <w:b/>
          <w:sz w:val="36"/>
          <w:szCs w:val="36"/>
          <w:lang w:val="id-ID"/>
        </w:rPr>
        <w:t xml:space="preserve">  </w:t>
      </w:r>
      <w:r w:rsidR="00EC774C">
        <w:rPr>
          <w:b/>
          <w:sz w:val="36"/>
          <w:szCs w:val="36"/>
        </w:rPr>
        <w:t xml:space="preserve"> </w:t>
      </w: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  <w:r w:rsidRPr="008F1BBC">
        <w:rPr>
          <w:b/>
          <w:noProof/>
        </w:rPr>
        <w:drawing>
          <wp:inline distT="0" distB="0" distL="0" distR="0">
            <wp:extent cx="1333500" cy="1438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Pr="00870A67" w:rsidRDefault="00EC774C" w:rsidP="00EC774C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ecture</w:t>
      </w:r>
      <w:r>
        <w:rPr>
          <w:b/>
          <w:sz w:val="28"/>
          <w:szCs w:val="28"/>
          <w:lang w:val="id-ID"/>
        </w:rPr>
        <w:t>r</w:t>
      </w:r>
      <w:r>
        <w:rPr>
          <w:b/>
          <w:sz w:val="28"/>
          <w:szCs w:val="28"/>
        </w:rPr>
        <w:t>:</w:t>
      </w:r>
    </w:p>
    <w:p w:rsidR="00EC774C" w:rsidRPr="00163D6B" w:rsidRDefault="00EC774C" w:rsidP="00EC774C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rs. Deddy Suryana, M.A. (1397)</w:t>
      </w:r>
    </w:p>
    <w:p w:rsidR="00EC774C" w:rsidRPr="00823596" w:rsidRDefault="00EC774C" w:rsidP="00EC774C">
      <w:pPr>
        <w:pStyle w:val="NoSpacing"/>
        <w:jc w:val="center"/>
        <w:rPr>
          <w:b/>
          <w:sz w:val="28"/>
          <w:szCs w:val="28"/>
        </w:rPr>
      </w:pPr>
    </w:p>
    <w:p w:rsidR="00EC774C" w:rsidRPr="008F1BBC" w:rsidRDefault="00EC774C" w:rsidP="00EC774C">
      <w:pPr>
        <w:pStyle w:val="NoSpacing"/>
        <w:jc w:val="center"/>
        <w:rPr>
          <w:b/>
          <w:sz w:val="28"/>
          <w:szCs w:val="28"/>
          <w:lang w:val="id-ID"/>
        </w:rPr>
      </w:pPr>
    </w:p>
    <w:p w:rsidR="00EC774C" w:rsidRPr="008F1BBC" w:rsidRDefault="00EC774C" w:rsidP="00EC774C">
      <w:pPr>
        <w:pStyle w:val="NoSpacing"/>
        <w:jc w:val="center"/>
        <w:rPr>
          <w:b/>
          <w:sz w:val="28"/>
          <w:szCs w:val="28"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</w:p>
    <w:p w:rsidR="00EC774C" w:rsidRPr="001F0046" w:rsidRDefault="00EC774C" w:rsidP="00EC774C">
      <w:pPr>
        <w:pStyle w:val="NoSpacing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  <w:lang w:val="id-ID"/>
        </w:rPr>
      </w:pPr>
      <w:r>
        <w:rPr>
          <w:b/>
        </w:rPr>
        <w:t>DEPARTEMEN</w:t>
      </w:r>
      <w:r>
        <w:rPr>
          <w:b/>
          <w:lang w:val="id-ID"/>
        </w:rPr>
        <w:t xml:space="preserve">T OF ENGLISH EDUCATION </w:t>
      </w:r>
    </w:p>
    <w:p w:rsidR="00EC774C" w:rsidRDefault="00EC774C" w:rsidP="00EC774C">
      <w:pPr>
        <w:pStyle w:val="NoSpacing"/>
        <w:jc w:val="center"/>
        <w:rPr>
          <w:b/>
          <w:lang w:val="id-ID"/>
        </w:rPr>
      </w:pPr>
      <w:r>
        <w:rPr>
          <w:b/>
          <w:lang w:val="id-ID"/>
        </w:rPr>
        <w:t>ENGLISH STUDY PROGRAM</w:t>
      </w:r>
    </w:p>
    <w:p w:rsidR="00EC774C" w:rsidRPr="005A0CA2" w:rsidRDefault="00EC774C" w:rsidP="00EC774C">
      <w:pPr>
        <w:pStyle w:val="NoSpacing"/>
        <w:jc w:val="center"/>
        <w:rPr>
          <w:b/>
          <w:lang w:val="id-ID"/>
        </w:rPr>
      </w:pPr>
      <w:r>
        <w:rPr>
          <w:b/>
          <w:lang w:val="id-ID"/>
        </w:rPr>
        <w:t>FACULTY OF LANGUAGE AND LITERATURE</w:t>
      </w:r>
    </w:p>
    <w:p w:rsidR="00EC774C" w:rsidRDefault="00EC774C" w:rsidP="00EC774C">
      <w:pPr>
        <w:pStyle w:val="NoSpacing"/>
        <w:jc w:val="center"/>
        <w:rPr>
          <w:b/>
          <w:lang w:val="id-ID"/>
        </w:rPr>
      </w:pPr>
      <w:r>
        <w:rPr>
          <w:b/>
          <w:lang w:val="id-ID"/>
        </w:rPr>
        <w:t>UNIVERSITAS PENDIDIKAN INDONESIA</w:t>
      </w:r>
    </w:p>
    <w:p w:rsidR="00EC774C" w:rsidRDefault="00EC774C" w:rsidP="00EC774C">
      <w:pPr>
        <w:pStyle w:val="NoSpacing"/>
        <w:jc w:val="center"/>
        <w:rPr>
          <w:b/>
        </w:rPr>
      </w:pPr>
      <w:r>
        <w:rPr>
          <w:b/>
          <w:lang w:val="id-ID"/>
        </w:rPr>
        <w:t>201</w:t>
      </w:r>
      <w:r w:rsidR="0081602A">
        <w:rPr>
          <w:b/>
        </w:rPr>
        <w:t>6</w:t>
      </w: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p w:rsidR="00EC774C" w:rsidRDefault="00EC774C" w:rsidP="00EC774C">
      <w:pPr>
        <w:pStyle w:val="NoSpacing"/>
        <w:jc w:val="center"/>
        <w:rPr>
          <w:b/>
        </w:rPr>
      </w:pPr>
    </w:p>
    <w:tbl>
      <w:tblPr>
        <w:tblW w:w="105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90"/>
        <w:gridCol w:w="3830"/>
        <w:gridCol w:w="4140"/>
      </w:tblGrid>
      <w:tr w:rsidR="00EC774C" w:rsidRPr="00870A67" w:rsidTr="00C5261E">
        <w:trPr>
          <w:jc w:val="center"/>
        </w:trPr>
        <w:tc>
          <w:tcPr>
            <w:tcW w:w="25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551815</wp:posOffset>
                  </wp:positionH>
                  <wp:positionV relativeFrom="paragraph">
                    <wp:posOffset>-6350</wp:posOffset>
                  </wp:positionV>
                  <wp:extent cx="905510" cy="885190"/>
                  <wp:effectExtent l="0" t="0" r="8890" b="0"/>
                  <wp:wrapTight wrapText="bothSides">
                    <wp:wrapPolygon edited="0">
                      <wp:start x="0" y="0"/>
                      <wp:lineTo x="0" y="20918"/>
                      <wp:lineTo x="21358" y="20918"/>
                      <wp:lineTo x="21358" y="0"/>
                      <wp:lineTo x="0" y="0"/>
                    </wp:wrapPolygon>
                  </wp:wrapTight>
                  <wp:docPr id="2" name="Picture 2" descr="Description: upi_pAH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upi_pAH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5510" cy="885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pPr>
              <w:rPr>
                <w:b/>
              </w:rPr>
            </w:pPr>
            <w:r>
              <w:rPr>
                <w:b/>
              </w:rPr>
              <w:t xml:space="preserve">COURSE UNIT </w:t>
            </w:r>
          </w:p>
        </w:tc>
        <w:tc>
          <w:tcPr>
            <w:tcW w:w="4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DC0745">
            <w:pPr>
              <w:rPr>
                <w:color w:val="FF0000"/>
              </w:rPr>
            </w:pPr>
            <w:r>
              <w:rPr>
                <w:color w:val="FF0000"/>
              </w:rPr>
              <w:t xml:space="preserve">Doc No  : CU-( </w:t>
            </w:r>
            <w:r w:rsidR="00DC0745">
              <w:rPr>
                <w:color w:val="FF0000"/>
                <w:lang w:val="en-US"/>
              </w:rPr>
              <w:t>FPBS</w:t>
            </w:r>
            <w:r>
              <w:rPr>
                <w:color w:val="FF0000"/>
              </w:rPr>
              <w:t>)-UPI-(</w:t>
            </w:r>
            <w:r w:rsidR="00DC0745">
              <w:rPr>
                <w:color w:val="FF0000"/>
                <w:lang w:val="en-US"/>
              </w:rPr>
              <w:t>C035</w:t>
            </w:r>
            <w:r>
              <w:rPr>
                <w:color w:val="FF0000"/>
              </w:rPr>
              <w:t>)-(</w:t>
            </w:r>
            <w:r w:rsidR="00DC0745">
              <w:rPr>
                <w:color w:val="FF0000"/>
                <w:lang w:val="en-US"/>
              </w:rPr>
              <w:t>BS 30</w:t>
            </w:r>
            <w:r w:rsidR="00B65FCA">
              <w:rPr>
                <w:color w:val="FF0000"/>
                <w:lang w:val="en-US"/>
              </w:rPr>
              <w:t>0</w:t>
            </w:r>
            <w:r w:rsidRPr="00870A67">
              <w:rPr>
                <w:color w:val="FF0000"/>
              </w:rPr>
              <w:t>)</w:t>
            </w:r>
          </w:p>
        </w:tc>
      </w:tr>
      <w:tr w:rsidR="00EC774C" w:rsidRPr="00870A67" w:rsidTr="00C5261E">
        <w:trPr>
          <w:jc w:val="center"/>
        </w:trPr>
        <w:tc>
          <w:tcPr>
            <w:tcW w:w="25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774C" w:rsidRPr="00870A67" w:rsidRDefault="00EC774C" w:rsidP="00C5261E"/>
        </w:tc>
        <w:tc>
          <w:tcPr>
            <w:tcW w:w="38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774C" w:rsidRPr="00870A67" w:rsidRDefault="00EC774C" w:rsidP="00C5261E">
            <w:pPr>
              <w:rPr>
                <w:b/>
              </w:rPr>
            </w:pPr>
          </w:p>
        </w:tc>
        <w:tc>
          <w:tcPr>
            <w:tcW w:w="4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Revision</w:t>
            </w:r>
            <w:r w:rsidRPr="00870A67">
              <w:t xml:space="preserve">     : 00</w:t>
            </w:r>
          </w:p>
        </w:tc>
      </w:tr>
      <w:tr w:rsidR="00EC774C" w:rsidRPr="00870A67" w:rsidTr="00C5261E">
        <w:trPr>
          <w:jc w:val="center"/>
        </w:trPr>
        <w:tc>
          <w:tcPr>
            <w:tcW w:w="25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774C" w:rsidRPr="00870A67" w:rsidRDefault="00EC774C" w:rsidP="00C5261E"/>
        </w:tc>
        <w:tc>
          <w:tcPr>
            <w:tcW w:w="38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C774C" w:rsidRPr="00DC0745" w:rsidRDefault="00EB1D04" w:rsidP="00C5261E">
            <w:pPr>
              <w:rPr>
                <w:lang w:val="en-US"/>
              </w:rPr>
            </w:pPr>
            <w:r>
              <w:rPr>
                <w:b/>
                <w:lang w:val="en-US"/>
              </w:rPr>
              <w:t>Apresiasi Bahasa dan Seni</w:t>
            </w:r>
          </w:p>
        </w:tc>
        <w:tc>
          <w:tcPr>
            <w:tcW w:w="4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Date</w:t>
            </w:r>
            <w:r w:rsidRPr="00870A67">
              <w:t xml:space="preserve"> : ………….</w:t>
            </w:r>
          </w:p>
        </w:tc>
      </w:tr>
      <w:tr w:rsidR="00EC774C" w:rsidRPr="00870A67" w:rsidTr="00C5261E">
        <w:trPr>
          <w:jc w:val="center"/>
        </w:trPr>
        <w:tc>
          <w:tcPr>
            <w:tcW w:w="25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C774C" w:rsidRPr="00870A67" w:rsidRDefault="00EC774C" w:rsidP="00C5261E"/>
        </w:tc>
        <w:tc>
          <w:tcPr>
            <w:tcW w:w="38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774C" w:rsidRPr="00870A67" w:rsidRDefault="00EC774C" w:rsidP="00C5261E"/>
        </w:tc>
        <w:tc>
          <w:tcPr>
            <w:tcW w:w="4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Page  1 of ....</w:t>
            </w:r>
          </w:p>
        </w:tc>
      </w:tr>
      <w:tr w:rsidR="00EC774C" w:rsidRPr="00870A67" w:rsidTr="00C5261E">
        <w:trPr>
          <w:trHeight w:val="2636"/>
          <w:jc w:val="center"/>
        </w:trPr>
        <w:tc>
          <w:tcPr>
            <w:tcW w:w="2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Prepared by</w:t>
            </w:r>
            <w:r w:rsidRPr="00870A67">
              <w:t>:</w:t>
            </w:r>
          </w:p>
          <w:p w:rsidR="00EC774C" w:rsidRPr="00870A67" w:rsidRDefault="00EC774C" w:rsidP="00C5261E"/>
          <w:p w:rsidR="00EC774C" w:rsidRPr="00870A67" w:rsidRDefault="00EC774C" w:rsidP="00C5261E"/>
          <w:p w:rsidR="00EC774C" w:rsidRPr="00870A67" w:rsidRDefault="00EC774C" w:rsidP="00C5261E"/>
          <w:p w:rsidR="00EC774C" w:rsidRDefault="00EC774C" w:rsidP="00DC0745">
            <w:r>
              <w:t>Dr</w:t>
            </w:r>
            <w:r w:rsidR="00DC0745">
              <w:rPr>
                <w:lang w:val="en-US"/>
              </w:rPr>
              <w:t>s</w:t>
            </w:r>
            <w:r>
              <w:t>.</w:t>
            </w:r>
            <w:r w:rsidR="00DC0745">
              <w:rPr>
                <w:lang w:val="en-US"/>
              </w:rPr>
              <w:t xml:space="preserve"> Deddy Suryana, M.A.</w:t>
            </w:r>
            <w:r w:rsidRPr="00870A67">
              <w:t xml:space="preserve"> </w:t>
            </w:r>
          </w:p>
          <w:p w:rsidR="00EC774C" w:rsidRPr="00DC0745" w:rsidRDefault="00EC774C" w:rsidP="00C5261E">
            <w:pPr>
              <w:rPr>
                <w:rFonts w:asciiTheme="minorHAnsi" w:hAnsiTheme="minorHAnsi"/>
              </w:rPr>
            </w:pPr>
            <w:r w:rsidRPr="00DC0745">
              <w:rPr>
                <w:rFonts w:asciiTheme="minorHAnsi" w:hAnsiTheme="minorHAnsi"/>
              </w:rPr>
              <w:t>NIP</w:t>
            </w:r>
            <w:r w:rsidR="00DC0745">
              <w:rPr>
                <w:rFonts w:asciiTheme="minorHAnsi" w:hAnsiTheme="minorHAnsi"/>
                <w:lang w:val="en-US"/>
              </w:rPr>
              <w:t>.</w:t>
            </w:r>
            <w:r w:rsidR="00DC0745" w:rsidRPr="00DC0745">
              <w:rPr>
                <w:rFonts w:asciiTheme="minorHAnsi" w:hAnsiTheme="minorHAnsi" w:cs="Arial"/>
                <w:shd w:val="clear" w:color="auto" w:fill="FFFFFF"/>
              </w:rPr>
              <w:t>196212101990031001</w:t>
            </w:r>
          </w:p>
        </w:tc>
        <w:tc>
          <w:tcPr>
            <w:tcW w:w="3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Validated by</w:t>
            </w:r>
            <w:r w:rsidRPr="00870A67">
              <w:t>:</w:t>
            </w:r>
          </w:p>
          <w:p w:rsidR="00EC774C" w:rsidRPr="00870A67" w:rsidRDefault="00EC774C" w:rsidP="00C5261E"/>
          <w:p w:rsidR="00EC774C" w:rsidRPr="00870A67" w:rsidRDefault="00EC774C" w:rsidP="00C5261E"/>
          <w:p w:rsidR="00EC774C" w:rsidRPr="00870A67" w:rsidRDefault="00EC774C" w:rsidP="00C5261E"/>
          <w:p w:rsidR="00EC774C" w:rsidRPr="00E449E7" w:rsidRDefault="00EC774C" w:rsidP="00C5261E"/>
        </w:tc>
        <w:tc>
          <w:tcPr>
            <w:tcW w:w="4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Approved  by</w:t>
            </w:r>
            <w:r w:rsidRPr="00870A67">
              <w:t>:</w:t>
            </w:r>
          </w:p>
          <w:p w:rsidR="00EC774C" w:rsidRPr="00870A67" w:rsidRDefault="00EC774C" w:rsidP="00C5261E"/>
          <w:p w:rsidR="00EC774C" w:rsidRPr="00870A67" w:rsidRDefault="00EC774C" w:rsidP="00C5261E"/>
          <w:p w:rsidR="00EC774C" w:rsidRPr="00870A67" w:rsidRDefault="00EC774C" w:rsidP="00C5261E"/>
          <w:p w:rsidR="00EC774C" w:rsidRPr="005A0CA2" w:rsidRDefault="00EC774C" w:rsidP="00C5261E">
            <w:r>
              <w:t>Pupung Purnawarman, M.S.Ed.,Ph.D</w:t>
            </w:r>
          </w:p>
          <w:p w:rsidR="00EC774C" w:rsidRPr="00973F89" w:rsidRDefault="00EC774C" w:rsidP="00C5261E">
            <w:r>
              <w:t>NIP.196810231998031001</w:t>
            </w:r>
          </w:p>
          <w:p w:rsidR="00EC774C" w:rsidRPr="00870A67" w:rsidRDefault="00EC774C" w:rsidP="00C5261E"/>
        </w:tc>
      </w:tr>
      <w:tr w:rsidR="00EC774C" w:rsidRPr="00870A67" w:rsidTr="00C5261E">
        <w:trPr>
          <w:jc w:val="center"/>
        </w:trPr>
        <w:tc>
          <w:tcPr>
            <w:tcW w:w="2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Lecturer</w:t>
            </w:r>
          </w:p>
        </w:tc>
        <w:tc>
          <w:tcPr>
            <w:tcW w:w="3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Curriculum Development Team</w:t>
            </w:r>
          </w:p>
        </w:tc>
        <w:tc>
          <w:tcPr>
            <w:tcW w:w="4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C774C" w:rsidRPr="00870A67" w:rsidRDefault="00EC774C" w:rsidP="00C5261E">
            <w:r>
              <w:t>Head of Study Program</w:t>
            </w:r>
          </w:p>
        </w:tc>
      </w:tr>
    </w:tbl>
    <w:p w:rsidR="00EC774C" w:rsidRDefault="00EC774C" w:rsidP="00EC774C">
      <w:pPr>
        <w:pStyle w:val="NoSpacing"/>
        <w:rPr>
          <w:b/>
        </w:rPr>
      </w:pPr>
    </w:p>
    <w:p w:rsidR="00126C04" w:rsidRDefault="00126C04" w:rsidP="00955CF4">
      <w:pPr>
        <w:spacing w:after="0" w:line="240" w:lineRule="auto"/>
        <w:rPr>
          <w:rFonts w:ascii="Book Antiqua" w:hAnsi="Book Antiqua"/>
          <w:lang w:val="en-US"/>
        </w:rPr>
      </w:pPr>
    </w:p>
    <w:p w:rsidR="00126C04" w:rsidRPr="00955CF4" w:rsidRDefault="00126C04" w:rsidP="00955CF4">
      <w:pPr>
        <w:spacing w:after="0" w:line="240" w:lineRule="auto"/>
        <w:jc w:val="center"/>
        <w:rPr>
          <w:rFonts w:ascii="Book Antiqua" w:hAnsi="Book Antiqua"/>
          <w:b/>
          <w:sz w:val="28"/>
          <w:szCs w:val="28"/>
        </w:rPr>
      </w:pPr>
      <w:r w:rsidRPr="00955CF4">
        <w:rPr>
          <w:rFonts w:ascii="Book Antiqua" w:hAnsi="Book Antiqua"/>
          <w:b/>
          <w:sz w:val="28"/>
          <w:szCs w:val="28"/>
        </w:rPr>
        <w:t>RENCANA PEMBELAJARAN SEMESTER</w:t>
      </w:r>
    </w:p>
    <w:p w:rsidR="00955CF4" w:rsidRDefault="00126C04" w:rsidP="00955CF4">
      <w:pPr>
        <w:pStyle w:val="Heading1"/>
        <w:spacing w:before="0" w:line="240" w:lineRule="auto"/>
        <w:rPr>
          <w:rFonts w:ascii="Book Antiqua" w:hAnsi="Book Antiqua"/>
          <w:color w:val="auto"/>
          <w:sz w:val="24"/>
          <w:szCs w:val="24"/>
          <w:lang w:val="en-US"/>
        </w:rPr>
      </w:pPr>
      <w:r w:rsidRPr="00955CF4">
        <w:rPr>
          <w:rFonts w:ascii="Book Antiqua" w:hAnsi="Book Antiqua"/>
          <w:color w:val="auto"/>
          <w:sz w:val="24"/>
          <w:szCs w:val="24"/>
        </w:rPr>
        <w:t xml:space="preserve"> </w:t>
      </w:r>
    </w:p>
    <w:p w:rsidR="00126C04" w:rsidRPr="00955CF4" w:rsidRDefault="00126C04" w:rsidP="00955CF4">
      <w:pPr>
        <w:pStyle w:val="Heading1"/>
        <w:spacing w:before="0" w:line="240" w:lineRule="auto"/>
        <w:rPr>
          <w:rFonts w:ascii="Book Antiqua" w:hAnsi="Book Antiqua"/>
          <w:color w:val="auto"/>
          <w:sz w:val="24"/>
          <w:szCs w:val="24"/>
        </w:rPr>
      </w:pPr>
      <w:r w:rsidRPr="00955CF4">
        <w:rPr>
          <w:rFonts w:ascii="Book Antiqua" w:hAnsi="Book Antiqua"/>
          <w:color w:val="auto"/>
          <w:sz w:val="24"/>
          <w:szCs w:val="24"/>
          <w:lang w:val="en-US"/>
        </w:rPr>
        <w:t>I</w:t>
      </w:r>
      <w:r w:rsidRPr="00955CF4">
        <w:rPr>
          <w:rFonts w:ascii="Book Antiqua" w:hAnsi="Book Antiqua"/>
          <w:color w:val="auto"/>
          <w:sz w:val="24"/>
          <w:szCs w:val="24"/>
        </w:rPr>
        <w:t>dentitas Mata kuliah</w:t>
      </w:r>
    </w:p>
    <w:p w:rsidR="00955CF4" w:rsidRPr="00955CF4" w:rsidRDefault="00126C04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en-US"/>
        </w:rPr>
      </w:pPr>
      <w:r w:rsidRPr="00955CF4">
        <w:rPr>
          <w:rFonts w:ascii="Book Antiqua" w:hAnsi="Book Antiqua"/>
          <w:sz w:val="24"/>
          <w:szCs w:val="24"/>
        </w:rPr>
        <w:t>Program studi</w:t>
      </w:r>
      <w:r w:rsidRPr="00955CF4">
        <w:rPr>
          <w:rFonts w:ascii="Book Antiqua" w:hAnsi="Book Antiqua"/>
          <w:sz w:val="24"/>
          <w:szCs w:val="24"/>
          <w:lang w:val="en-US"/>
        </w:rPr>
        <w:tab/>
      </w:r>
      <w:r w:rsidRPr="00955CF4">
        <w:rPr>
          <w:rFonts w:ascii="Book Antiqua" w:hAnsi="Book Antiqua"/>
          <w:sz w:val="24"/>
          <w:szCs w:val="24"/>
        </w:rPr>
        <w:t>: Pendidikan Bahasa Inggri</w:t>
      </w:r>
      <w:r w:rsidRPr="00955CF4">
        <w:rPr>
          <w:rFonts w:ascii="Book Antiqua" w:hAnsi="Book Antiqua"/>
          <w:sz w:val="24"/>
          <w:szCs w:val="24"/>
          <w:lang w:val="en-US"/>
        </w:rPr>
        <w:t>s</w:t>
      </w:r>
    </w:p>
    <w:p w:rsidR="00955CF4" w:rsidRPr="00955CF4" w:rsidRDefault="00B12F3C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en-US"/>
        </w:rPr>
      </w:pPr>
      <w:r w:rsidRPr="00955CF4">
        <w:rPr>
          <w:rFonts w:ascii="Book Antiqua" w:hAnsi="Book Antiqua"/>
          <w:sz w:val="24"/>
          <w:szCs w:val="24"/>
          <w:lang w:val="en-US"/>
        </w:rPr>
        <w:t>Jenjang</w:t>
      </w:r>
      <w:r w:rsidRPr="00955CF4">
        <w:rPr>
          <w:rFonts w:ascii="Book Antiqua" w:hAnsi="Book Antiqua"/>
          <w:sz w:val="24"/>
          <w:szCs w:val="24"/>
          <w:lang w:val="en-US"/>
        </w:rPr>
        <w:tab/>
        <w:t>: S1</w:t>
      </w:r>
    </w:p>
    <w:p w:rsidR="00955CF4" w:rsidRPr="00EB1D04" w:rsidRDefault="00B12F3C" w:rsidP="00EB1D0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en-US"/>
        </w:rPr>
      </w:pPr>
      <w:r w:rsidRPr="00955CF4">
        <w:rPr>
          <w:rFonts w:ascii="Book Antiqua" w:hAnsi="Book Antiqua"/>
          <w:sz w:val="24"/>
          <w:szCs w:val="24"/>
          <w:lang w:val="en-US"/>
        </w:rPr>
        <w:t xml:space="preserve">Nama </w:t>
      </w:r>
      <w:r w:rsidR="00126C04" w:rsidRPr="00955CF4">
        <w:rPr>
          <w:rFonts w:ascii="Book Antiqua" w:hAnsi="Book Antiqua"/>
          <w:sz w:val="24"/>
          <w:szCs w:val="24"/>
        </w:rPr>
        <w:t>Mata Kuliah</w:t>
      </w:r>
      <w:r w:rsidR="00786F0F" w:rsidRPr="00955CF4">
        <w:rPr>
          <w:rFonts w:ascii="Book Antiqua" w:hAnsi="Book Antiqua"/>
          <w:sz w:val="24"/>
          <w:szCs w:val="24"/>
          <w:lang w:val="en-US"/>
        </w:rPr>
        <w:tab/>
      </w:r>
      <w:r w:rsidR="00126C04" w:rsidRPr="00955CF4">
        <w:rPr>
          <w:rFonts w:ascii="Book Antiqua" w:hAnsi="Book Antiqua"/>
          <w:sz w:val="24"/>
          <w:szCs w:val="24"/>
        </w:rPr>
        <w:t>:</w:t>
      </w:r>
      <w:r w:rsidR="00786F0F" w:rsidRPr="00955CF4">
        <w:rPr>
          <w:rFonts w:ascii="Book Antiqua" w:hAnsi="Book Antiqua"/>
          <w:sz w:val="24"/>
          <w:szCs w:val="24"/>
          <w:lang w:val="en-US"/>
        </w:rPr>
        <w:t xml:space="preserve"> </w:t>
      </w:r>
      <w:r w:rsidR="00EB1D04" w:rsidRPr="00A11E8E">
        <w:rPr>
          <w:rFonts w:ascii="Book Antiqua" w:hAnsi="Book Antiqua"/>
          <w:sz w:val="24"/>
          <w:szCs w:val="24"/>
          <w:lang w:val="en-US"/>
        </w:rPr>
        <w:t>Apresiasi Bahasa dan Seni (ABS)</w:t>
      </w:r>
    </w:p>
    <w:p w:rsidR="00955CF4" w:rsidRPr="00955CF4" w:rsidRDefault="00126C04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en-US"/>
        </w:rPr>
      </w:pPr>
      <w:r w:rsidRPr="00955CF4">
        <w:rPr>
          <w:rFonts w:ascii="Book Antiqua" w:hAnsi="Book Antiqua"/>
          <w:sz w:val="24"/>
          <w:szCs w:val="24"/>
          <w:lang w:val="fi-FI"/>
        </w:rPr>
        <w:t>Kode Mata Kuliah</w:t>
      </w:r>
      <w:r w:rsidR="00786F0F" w:rsidRPr="00955CF4">
        <w:rPr>
          <w:rFonts w:ascii="Book Antiqua" w:hAnsi="Book Antiqua"/>
          <w:sz w:val="24"/>
          <w:szCs w:val="24"/>
          <w:lang w:val="fi-FI"/>
        </w:rPr>
        <w:tab/>
      </w:r>
      <w:r w:rsidRPr="00955CF4">
        <w:rPr>
          <w:rFonts w:ascii="Book Antiqua" w:hAnsi="Book Antiqua"/>
          <w:sz w:val="24"/>
          <w:szCs w:val="24"/>
          <w:lang w:val="fi-FI"/>
        </w:rPr>
        <w:t xml:space="preserve">: </w:t>
      </w:r>
      <w:r w:rsidR="00B65FCA">
        <w:rPr>
          <w:rFonts w:ascii="Book Antiqua" w:hAnsi="Book Antiqua"/>
          <w:sz w:val="24"/>
          <w:szCs w:val="24"/>
          <w:lang w:val="fi-FI"/>
        </w:rPr>
        <w:t>BS 300</w:t>
      </w:r>
    </w:p>
    <w:p w:rsidR="00955CF4" w:rsidRPr="00955CF4" w:rsidRDefault="00126C04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sv-SE"/>
        </w:rPr>
      </w:pPr>
      <w:r w:rsidRPr="00955CF4">
        <w:rPr>
          <w:rFonts w:ascii="Book Antiqua" w:hAnsi="Book Antiqua"/>
          <w:sz w:val="24"/>
          <w:szCs w:val="24"/>
        </w:rPr>
        <w:t>Kelompok Mata Kuliah</w:t>
      </w:r>
      <w:r w:rsidR="00955CF4" w:rsidRPr="00955CF4">
        <w:rPr>
          <w:rFonts w:ascii="Book Antiqua" w:hAnsi="Book Antiqua"/>
          <w:sz w:val="24"/>
          <w:szCs w:val="24"/>
          <w:lang w:val="en-US"/>
        </w:rPr>
        <w:tab/>
      </w:r>
      <w:r w:rsidRPr="00955CF4">
        <w:rPr>
          <w:rFonts w:ascii="Book Antiqua" w:hAnsi="Book Antiqua"/>
          <w:sz w:val="24"/>
          <w:szCs w:val="24"/>
        </w:rPr>
        <w:t xml:space="preserve">: </w:t>
      </w:r>
      <w:r w:rsidR="00B57DF5" w:rsidRPr="00955CF4">
        <w:rPr>
          <w:rFonts w:ascii="Book Antiqua" w:hAnsi="Book Antiqua"/>
          <w:sz w:val="24"/>
          <w:szCs w:val="24"/>
          <w:lang w:val="en-US"/>
        </w:rPr>
        <w:t>Wajib</w:t>
      </w:r>
    </w:p>
    <w:p w:rsidR="00955CF4" w:rsidRPr="00955CF4" w:rsidRDefault="00126C04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sv-SE"/>
        </w:rPr>
      </w:pPr>
      <w:r w:rsidRPr="00955CF4">
        <w:rPr>
          <w:rFonts w:ascii="Book Antiqua" w:hAnsi="Book Antiqua"/>
          <w:sz w:val="24"/>
          <w:szCs w:val="24"/>
          <w:lang w:val="sv-SE"/>
        </w:rPr>
        <w:t>Bobot  sks</w:t>
      </w:r>
      <w:r w:rsidR="00786F0F" w:rsidRPr="00955CF4">
        <w:rPr>
          <w:rFonts w:ascii="Book Antiqua" w:hAnsi="Book Antiqua"/>
          <w:sz w:val="24"/>
          <w:szCs w:val="24"/>
          <w:lang w:val="sv-SE"/>
        </w:rPr>
        <w:tab/>
      </w:r>
      <w:r w:rsidRPr="00955CF4">
        <w:rPr>
          <w:rFonts w:ascii="Book Antiqua" w:hAnsi="Book Antiqua"/>
          <w:sz w:val="24"/>
          <w:szCs w:val="24"/>
          <w:lang w:val="sv-SE"/>
        </w:rPr>
        <w:t xml:space="preserve">: </w:t>
      </w:r>
      <w:r w:rsidR="005C2749" w:rsidRPr="00955CF4">
        <w:rPr>
          <w:rFonts w:ascii="Book Antiqua" w:hAnsi="Book Antiqua"/>
          <w:sz w:val="24"/>
          <w:szCs w:val="24"/>
          <w:lang w:val="sv-SE"/>
        </w:rPr>
        <w:t>3</w:t>
      </w:r>
    </w:p>
    <w:p w:rsidR="00955CF4" w:rsidRDefault="00126C04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fi-FI"/>
        </w:rPr>
      </w:pPr>
      <w:r w:rsidRPr="00955CF4">
        <w:rPr>
          <w:rFonts w:ascii="Book Antiqua" w:hAnsi="Book Antiqua"/>
          <w:sz w:val="24"/>
          <w:szCs w:val="24"/>
          <w:lang w:val="sv-SE"/>
        </w:rPr>
        <w:t>Semester</w:t>
      </w:r>
      <w:r w:rsidR="00786F0F" w:rsidRPr="00955CF4">
        <w:rPr>
          <w:rFonts w:ascii="Book Antiqua" w:hAnsi="Book Antiqua"/>
          <w:sz w:val="24"/>
          <w:szCs w:val="24"/>
          <w:lang w:val="sv-SE"/>
        </w:rPr>
        <w:tab/>
      </w:r>
      <w:r w:rsidRPr="00955CF4">
        <w:rPr>
          <w:rFonts w:ascii="Book Antiqua" w:hAnsi="Book Antiqua"/>
          <w:sz w:val="24"/>
          <w:szCs w:val="24"/>
          <w:lang w:val="sv-SE"/>
        </w:rPr>
        <w:t xml:space="preserve">: </w:t>
      </w:r>
      <w:r w:rsidR="00A11E8E">
        <w:rPr>
          <w:rFonts w:ascii="Book Antiqua" w:hAnsi="Book Antiqua"/>
          <w:sz w:val="24"/>
          <w:szCs w:val="24"/>
          <w:lang w:val="sv-SE"/>
        </w:rPr>
        <w:t>3</w:t>
      </w:r>
    </w:p>
    <w:p w:rsidR="00955CF4" w:rsidRDefault="00126C04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fi-FI"/>
        </w:rPr>
      </w:pPr>
      <w:r w:rsidRPr="00955CF4">
        <w:rPr>
          <w:rFonts w:ascii="Book Antiqua" w:hAnsi="Book Antiqua"/>
          <w:sz w:val="24"/>
          <w:szCs w:val="24"/>
          <w:lang w:val="fi-FI"/>
        </w:rPr>
        <w:t>Dosen Pengampu</w:t>
      </w:r>
      <w:r w:rsidR="00786F0F" w:rsidRPr="00955CF4">
        <w:rPr>
          <w:rFonts w:ascii="Book Antiqua" w:hAnsi="Book Antiqua"/>
          <w:sz w:val="24"/>
          <w:szCs w:val="24"/>
          <w:lang w:val="fi-FI"/>
        </w:rPr>
        <w:tab/>
      </w:r>
      <w:r w:rsidRPr="00955CF4">
        <w:rPr>
          <w:rFonts w:ascii="Book Antiqua" w:hAnsi="Book Antiqua"/>
          <w:sz w:val="24"/>
          <w:szCs w:val="24"/>
          <w:lang w:val="fi-FI"/>
        </w:rPr>
        <w:t>:</w:t>
      </w:r>
      <w:r w:rsidR="005C2749" w:rsidRPr="00955CF4">
        <w:rPr>
          <w:rFonts w:ascii="Book Antiqua" w:hAnsi="Book Antiqua"/>
          <w:sz w:val="24"/>
          <w:szCs w:val="24"/>
          <w:lang w:val="fi-FI"/>
        </w:rPr>
        <w:t xml:space="preserve"> Drs. Deddy Suryana, M.A.</w:t>
      </w:r>
    </w:p>
    <w:p w:rsidR="00786F0F" w:rsidRPr="00955CF4" w:rsidRDefault="00955CF4" w:rsidP="00955CF4">
      <w:pPr>
        <w:tabs>
          <w:tab w:val="left" w:pos="2835"/>
        </w:tabs>
        <w:spacing w:after="0" w:line="240" w:lineRule="auto"/>
        <w:ind w:left="284"/>
        <w:rPr>
          <w:rFonts w:ascii="Book Antiqua" w:hAnsi="Book Antiqua"/>
          <w:sz w:val="24"/>
          <w:szCs w:val="24"/>
          <w:lang w:val="fi-FI"/>
        </w:rPr>
      </w:pPr>
      <w:r>
        <w:rPr>
          <w:rFonts w:ascii="Book Antiqua" w:hAnsi="Book Antiqua"/>
          <w:sz w:val="24"/>
          <w:szCs w:val="24"/>
          <w:lang w:val="en-US"/>
        </w:rPr>
        <w:t>K</w:t>
      </w:r>
      <w:r w:rsidR="00126C04" w:rsidRPr="00955CF4">
        <w:rPr>
          <w:rFonts w:ascii="Book Antiqua" w:hAnsi="Book Antiqua"/>
          <w:sz w:val="24"/>
          <w:szCs w:val="24"/>
        </w:rPr>
        <w:t>ode Dosen</w:t>
      </w:r>
      <w:r w:rsidR="00786F0F" w:rsidRPr="00955CF4">
        <w:rPr>
          <w:rFonts w:ascii="Book Antiqua" w:hAnsi="Book Antiqua"/>
          <w:sz w:val="24"/>
          <w:szCs w:val="24"/>
          <w:lang w:val="en-US"/>
        </w:rPr>
        <w:tab/>
      </w:r>
      <w:r w:rsidR="00126C04" w:rsidRPr="00955CF4">
        <w:rPr>
          <w:rFonts w:ascii="Book Antiqua" w:hAnsi="Book Antiqua"/>
          <w:sz w:val="24"/>
          <w:szCs w:val="24"/>
        </w:rPr>
        <w:t>:</w:t>
      </w:r>
      <w:r w:rsidR="00786F0F" w:rsidRPr="00955CF4">
        <w:rPr>
          <w:rFonts w:ascii="Book Antiqua" w:hAnsi="Book Antiqua"/>
          <w:sz w:val="24"/>
          <w:szCs w:val="24"/>
          <w:lang w:val="en-US"/>
        </w:rPr>
        <w:t xml:space="preserve"> </w:t>
      </w:r>
      <w:r w:rsidR="00E7659C">
        <w:rPr>
          <w:rFonts w:ascii="Book Antiqua" w:hAnsi="Book Antiqua"/>
          <w:sz w:val="24"/>
          <w:szCs w:val="24"/>
          <w:lang w:val="fi-FI"/>
        </w:rPr>
        <w:t>1397</w:t>
      </w:r>
    </w:p>
    <w:p w:rsidR="00126C04" w:rsidRPr="00955CF4" w:rsidRDefault="00126C04" w:rsidP="00955CF4">
      <w:pPr>
        <w:tabs>
          <w:tab w:val="left" w:pos="2410"/>
        </w:tabs>
        <w:spacing w:after="0" w:line="240" w:lineRule="auto"/>
        <w:ind w:left="284"/>
        <w:rPr>
          <w:rFonts w:ascii="Book Antiqua" w:hAnsi="Book Antiqua"/>
          <w:sz w:val="24"/>
          <w:szCs w:val="24"/>
        </w:rPr>
      </w:pPr>
      <w:r w:rsidRPr="00955CF4">
        <w:rPr>
          <w:rFonts w:ascii="Book Antiqua" w:hAnsi="Book Antiqua"/>
          <w:sz w:val="24"/>
          <w:szCs w:val="24"/>
        </w:rPr>
        <w:t xml:space="preserve">     </w:t>
      </w:r>
    </w:p>
    <w:p w:rsidR="00126C04" w:rsidRPr="00955CF4" w:rsidRDefault="00126C04" w:rsidP="00955CF4">
      <w:pPr>
        <w:pStyle w:val="Heading1"/>
        <w:spacing w:before="0" w:line="240" w:lineRule="auto"/>
        <w:rPr>
          <w:rFonts w:ascii="Book Antiqua" w:hAnsi="Book Antiqua"/>
          <w:color w:val="auto"/>
          <w:sz w:val="24"/>
          <w:szCs w:val="24"/>
        </w:rPr>
      </w:pPr>
      <w:r w:rsidRPr="00955CF4">
        <w:rPr>
          <w:rFonts w:ascii="Book Antiqua" w:hAnsi="Book Antiqua"/>
          <w:color w:val="auto"/>
          <w:sz w:val="24"/>
          <w:szCs w:val="24"/>
        </w:rPr>
        <w:t xml:space="preserve">Deskripsi Mata kuliah </w:t>
      </w:r>
    </w:p>
    <w:p w:rsidR="00EC3F55" w:rsidRPr="0095330D" w:rsidRDefault="0095330D" w:rsidP="00284252">
      <w:pPr>
        <w:spacing w:after="0" w:line="240" w:lineRule="auto"/>
        <w:ind w:left="284"/>
        <w:jc w:val="both"/>
        <w:rPr>
          <w:rFonts w:ascii="Book Antiqua" w:hAnsi="Book Antiqua"/>
          <w:sz w:val="28"/>
          <w:szCs w:val="28"/>
        </w:rPr>
      </w:pPr>
      <w:r w:rsidRPr="0095330D">
        <w:rPr>
          <w:rFonts w:ascii="Book Antiqua" w:hAnsi="Book Antiqua"/>
          <w:sz w:val="24"/>
          <w:szCs w:val="24"/>
          <w:lang w:val="en-US"/>
        </w:rPr>
        <w:t xml:space="preserve">Mata kuliah ini bertujuan agar mahasiswa </w:t>
      </w:r>
      <w:r w:rsidRPr="0095330D">
        <w:rPr>
          <w:rFonts w:ascii="Book Antiqua" w:hAnsi="Book Antiqua"/>
          <w:sz w:val="24"/>
          <w:szCs w:val="24"/>
        </w:rPr>
        <w:t xml:space="preserve">mempu memahami konsep, memiliki kepekaan, menumbuhkan kreativitas, dan mengapresiasi bahasa dan seni sesuai dengan profesi masing-masing. Lebih rinci, tujuan tersebut adalah (1) dalam bidang bahasa </w:t>
      </w:r>
      <w:r w:rsidR="00284252" w:rsidRPr="00284252">
        <w:rPr>
          <w:rFonts w:ascii="Book Antiqua" w:hAnsi="Book Antiqua"/>
          <w:sz w:val="24"/>
          <w:szCs w:val="24"/>
        </w:rPr>
        <w:t>mahasiswa</w:t>
      </w:r>
      <w:r w:rsidRPr="0095330D">
        <w:rPr>
          <w:rFonts w:ascii="Book Antiqua" w:hAnsi="Book Antiqua"/>
          <w:sz w:val="24"/>
          <w:szCs w:val="24"/>
        </w:rPr>
        <w:t xml:space="preserve"> diharapkan mengenal, memahami, menghargai dan menikmati nilai-nilai yang terkandung dalam bahasa, baik kaidah, penggunaan maupun konteksnya; dan (2) dalam bidang seni </w:t>
      </w:r>
      <w:r w:rsidR="00284252" w:rsidRPr="00284252">
        <w:rPr>
          <w:rFonts w:ascii="Book Antiqua" w:hAnsi="Book Antiqua"/>
          <w:sz w:val="24"/>
          <w:szCs w:val="24"/>
        </w:rPr>
        <w:t>mahasiswa</w:t>
      </w:r>
      <w:r w:rsidRPr="0095330D">
        <w:rPr>
          <w:rFonts w:ascii="Book Antiqua" w:hAnsi="Book Antiqua"/>
          <w:sz w:val="24"/>
          <w:szCs w:val="24"/>
        </w:rPr>
        <w:t xml:space="preserve"> diharapkan memiliki pengetahuan seni, pengalaman estetis, dan pengalaman mengapresiasi seni baik seni tradisional, nusantara maupun internasional secara tekstual dan kontekstual.</w:t>
      </w: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284252" w:rsidRPr="00284252" w:rsidRDefault="00284252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126C04" w:rsidRPr="00955CF4" w:rsidRDefault="00126C0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  <w:r w:rsidRPr="00955CF4">
        <w:rPr>
          <w:rFonts w:ascii="Book Antiqua" w:hAnsi="Book Antiqua"/>
          <w:b/>
          <w:sz w:val="24"/>
          <w:szCs w:val="24"/>
        </w:rPr>
        <w:lastRenderedPageBreak/>
        <w:t>Capaian Pembelajaran Program  Studi (CPPS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9"/>
        <w:gridCol w:w="8763"/>
      </w:tblGrid>
      <w:tr w:rsidR="00542E69" w:rsidRPr="00955CF4" w:rsidTr="00542E69">
        <w:trPr>
          <w:jc w:val="center"/>
        </w:trPr>
        <w:tc>
          <w:tcPr>
            <w:tcW w:w="534" w:type="dxa"/>
          </w:tcPr>
          <w:p w:rsidR="00542E69" w:rsidRPr="00955CF4" w:rsidRDefault="00542E69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955CF4">
              <w:rPr>
                <w:rFonts w:ascii="Book Antiqua" w:hAnsi="Book Antiqua"/>
                <w:bCs/>
                <w:sz w:val="24"/>
                <w:szCs w:val="24"/>
                <w:lang w:val="en-US"/>
              </w:rPr>
              <w:t>4.</w:t>
            </w:r>
          </w:p>
        </w:tc>
        <w:tc>
          <w:tcPr>
            <w:tcW w:w="13372" w:type="dxa"/>
          </w:tcPr>
          <w:p w:rsidR="00542E69" w:rsidRPr="00955CF4" w:rsidRDefault="008A5898" w:rsidP="00955C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</w:pPr>
            <w:r>
              <w:rPr>
                <w:rFonts w:ascii="Book Antiqua" w:eastAsia="Times New Roman" w:hAnsi="Book Antiqua" w:cs="Courier New"/>
                <w:sz w:val="24"/>
                <w:szCs w:val="24"/>
                <w:lang w:val="en-US" w:eastAsia="id-ID"/>
              </w:rPr>
              <w:t>Mahasiswa</w:t>
            </w:r>
            <w:r w:rsidRPr="00955CF4">
              <w:rPr>
                <w:rFonts w:ascii="Book Antiqua" w:eastAsia="Times New Roman" w:hAnsi="Book Antiqua" w:cs="Courier New"/>
                <w:sz w:val="24"/>
                <w:szCs w:val="24"/>
                <w:lang w:eastAsia="id-ID"/>
              </w:rPr>
              <w:t xml:space="preserve"> </w:t>
            </w:r>
            <w:r w:rsidR="00542E69" w:rsidRPr="00955CF4">
              <w:rPr>
                <w:rFonts w:ascii="Book Antiqua" w:eastAsia="Times New Roman" w:hAnsi="Book Antiqua" w:cs="Courier New"/>
                <w:sz w:val="24"/>
                <w:szCs w:val="24"/>
                <w:lang w:eastAsia="id-ID"/>
              </w:rPr>
              <w:t>mampu bekerja sebagai</w:t>
            </w:r>
            <w:r w:rsidR="00542E69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  <w:t xml:space="preserve"> anggota tim </w:t>
            </w:r>
            <w:r w:rsidR="00542E69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  <w:t>pada isu-isu yang berkaitan dengan permasalahan interdisipliner dan multi kultur.</w:t>
            </w:r>
          </w:p>
        </w:tc>
      </w:tr>
      <w:tr w:rsidR="00542E69" w:rsidRPr="00955CF4" w:rsidTr="00542E69">
        <w:trPr>
          <w:jc w:val="center"/>
        </w:trPr>
        <w:tc>
          <w:tcPr>
            <w:tcW w:w="534" w:type="dxa"/>
          </w:tcPr>
          <w:p w:rsidR="00542E69" w:rsidRPr="00955CF4" w:rsidRDefault="008B1B4B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955CF4">
              <w:rPr>
                <w:rFonts w:ascii="Book Antiqua" w:hAnsi="Book Antiqua"/>
                <w:bCs/>
                <w:sz w:val="24"/>
                <w:szCs w:val="24"/>
                <w:lang w:val="en-US"/>
              </w:rPr>
              <w:t>8.</w:t>
            </w:r>
          </w:p>
        </w:tc>
        <w:tc>
          <w:tcPr>
            <w:tcW w:w="13372" w:type="dxa"/>
          </w:tcPr>
          <w:p w:rsidR="00542E69" w:rsidRPr="00955CF4" w:rsidRDefault="008A5898" w:rsidP="00955C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</w:pPr>
            <w:r>
              <w:rPr>
                <w:rFonts w:ascii="Book Antiqua" w:eastAsia="Times New Roman" w:hAnsi="Book Antiqua" w:cs="Courier New"/>
                <w:sz w:val="24"/>
                <w:szCs w:val="24"/>
                <w:lang w:val="en-US" w:eastAsia="id-ID"/>
              </w:rPr>
              <w:t>Mahasiswa</w:t>
            </w:r>
            <w:r w:rsidRPr="00955CF4">
              <w:rPr>
                <w:rFonts w:ascii="Book Antiqua" w:eastAsia="Times New Roman" w:hAnsi="Book Antiqua" w:cs="Courier New"/>
                <w:sz w:val="24"/>
                <w:szCs w:val="24"/>
                <w:lang w:eastAsia="id-ID"/>
              </w:rPr>
              <w:t xml:space="preserve"> 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  <w:t xml:space="preserve">mampu mengenali kebutuhan, memotivasi dan 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  <w:t>selalu melibatkan diri dalam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  <w:t xml:space="preserve"> 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  <w:t>pem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  <w:t>belajar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  <w:t>an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  <w:t xml:space="preserve"> sepanjang hayat</w:t>
            </w:r>
          </w:p>
        </w:tc>
      </w:tr>
      <w:tr w:rsidR="008B1B4B" w:rsidRPr="00955CF4" w:rsidTr="00542E69">
        <w:trPr>
          <w:jc w:val="center"/>
        </w:trPr>
        <w:tc>
          <w:tcPr>
            <w:tcW w:w="534" w:type="dxa"/>
          </w:tcPr>
          <w:p w:rsidR="008B1B4B" w:rsidRPr="00955CF4" w:rsidRDefault="008B1B4B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955CF4">
              <w:rPr>
                <w:rFonts w:ascii="Book Antiqua" w:hAnsi="Book Antiqua"/>
                <w:bCs/>
                <w:sz w:val="24"/>
                <w:szCs w:val="24"/>
                <w:lang w:val="en-US"/>
              </w:rPr>
              <w:t>9.</w:t>
            </w:r>
          </w:p>
        </w:tc>
        <w:tc>
          <w:tcPr>
            <w:tcW w:w="13372" w:type="dxa"/>
          </w:tcPr>
          <w:p w:rsidR="008B1B4B" w:rsidRPr="00955CF4" w:rsidRDefault="008A5898" w:rsidP="00955C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</w:pPr>
            <w:r>
              <w:rPr>
                <w:rFonts w:ascii="Book Antiqua" w:eastAsia="Times New Roman" w:hAnsi="Book Antiqua" w:cs="Courier New"/>
                <w:sz w:val="24"/>
                <w:szCs w:val="24"/>
                <w:lang w:val="en-US" w:eastAsia="id-ID"/>
              </w:rPr>
              <w:t>Mahasiswa</w:t>
            </w:r>
            <w:r w:rsidRPr="00955CF4">
              <w:rPr>
                <w:rFonts w:ascii="Book Antiqua" w:eastAsia="Times New Roman" w:hAnsi="Book Antiqua" w:cs="Courier New"/>
                <w:sz w:val="24"/>
                <w:szCs w:val="24"/>
                <w:lang w:eastAsia="id-ID"/>
              </w:rPr>
              <w:t xml:space="preserve"> </w:t>
            </w:r>
            <w:r w:rsidR="008B1B4B" w:rsidRPr="006A302B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  <w:t xml:space="preserve">mampu 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  <w:t>menunjukkan</w:t>
            </w:r>
            <w:r w:rsidR="008B1B4B" w:rsidRPr="006A302B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eastAsia="id-ID"/>
              </w:rPr>
              <w:t xml:space="preserve"> tanggung jawab profesional dan etika</w:t>
            </w:r>
            <w:r w:rsidR="008B1B4B" w:rsidRPr="00955CF4">
              <w:rPr>
                <w:rFonts w:ascii="Book Antiqua" w:eastAsia="Times New Roman" w:hAnsi="Book Antiqua" w:cs="Courier New"/>
                <w:color w:val="212121"/>
                <w:sz w:val="24"/>
                <w:szCs w:val="24"/>
                <w:lang w:val="en-US" w:eastAsia="id-ID"/>
              </w:rPr>
              <w:t xml:space="preserve"> profesional.</w:t>
            </w:r>
          </w:p>
        </w:tc>
      </w:tr>
    </w:tbl>
    <w:p w:rsidR="001E15F8" w:rsidRPr="00955CF4" w:rsidRDefault="001E15F8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126C04" w:rsidRPr="00955CF4" w:rsidRDefault="00126C04" w:rsidP="00955CF4">
      <w:pPr>
        <w:spacing w:after="0" w:line="240" w:lineRule="auto"/>
        <w:rPr>
          <w:rFonts w:ascii="Book Antiqua" w:hAnsi="Book Antiqua"/>
          <w:b/>
          <w:sz w:val="24"/>
          <w:szCs w:val="24"/>
        </w:rPr>
      </w:pPr>
      <w:r w:rsidRPr="00385CD7">
        <w:rPr>
          <w:rFonts w:ascii="Book Antiqua" w:hAnsi="Book Antiqua"/>
          <w:b/>
          <w:sz w:val="24"/>
          <w:szCs w:val="24"/>
        </w:rPr>
        <w:t>Capaian Pembelajaran Mata kuliah (CPMK)</w:t>
      </w:r>
    </w:p>
    <w:p w:rsidR="00126C04" w:rsidRPr="00955CF4" w:rsidRDefault="00126C04" w:rsidP="00955CF4">
      <w:pPr>
        <w:spacing w:after="0"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955CF4">
        <w:rPr>
          <w:rFonts w:ascii="Book Antiqua" w:hAnsi="Book Antiqua"/>
          <w:sz w:val="24"/>
          <w:szCs w:val="24"/>
        </w:rPr>
        <w:t xml:space="preserve">      Setelah mengikuti perkuliahan ini mahasiswa diharapkan :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27"/>
        <w:gridCol w:w="8715"/>
      </w:tblGrid>
      <w:tr w:rsidR="000158A0" w:rsidRPr="00284252" w:rsidTr="00284252">
        <w:trPr>
          <w:jc w:val="center"/>
        </w:trPr>
        <w:tc>
          <w:tcPr>
            <w:tcW w:w="527" w:type="dxa"/>
          </w:tcPr>
          <w:p w:rsidR="000158A0" w:rsidRPr="00284252" w:rsidRDefault="000158A0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4.1</w:t>
            </w:r>
          </w:p>
        </w:tc>
        <w:tc>
          <w:tcPr>
            <w:tcW w:w="8715" w:type="dxa"/>
          </w:tcPr>
          <w:p w:rsidR="000158A0" w:rsidRPr="00284252" w:rsidRDefault="00284252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njelaskan konsep dasar apresiasi bahasa dan seni dalam makalah yang disajikannya.</w:t>
            </w:r>
          </w:p>
        </w:tc>
      </w:tr>
      <w:tr w:rsidR="000158A0" w:rsidRPr="00284252" w:rsidTr="00284252">
        <w:trPr>
          <w:jc w:val="center"/>
        </w:trPr>
        <w:tc>
          <w:tcPr>
            <w:tcW w:w="527" w:type="dxa"/>
          </w:tcPr>
          <w:p w:rsidR="000158A0" w:rsidRPr="00284252" w:rsidRDefault="000158A0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4.2</w:t>
            </w:r>
          </w:p>
        </w:tc>
        <w:tc>
          <w:tcPr>
            <w:tcW w:w="8715" w:type="dxa"/>
          </w:tcPr>
          <w:p w:rsidR="000158A0" w:rsidRPr="00284252" w:rsidRDefault="00284252" w:rsidP="00DC5B07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nyimpulkan konsep dasar apresiasi bahasa dan seni.</w:t>
            </w:r>
          </w:p>
        </w:tc>
      </w:tr>
      <w:tr w:rsidR="00542E69" w:rsidRPr="00284252" w:rsidTr="00284252">
        <w:trPr>
          <w:jc w:val="center"/>
        </w:trPr>
        <w:tc>
          <w:tcPr>
            <w:tcW w:w="527" w:type="dxa"/>
          </w:tcPr>
          <w:p w:rsidR="00542E69" w:rsidRPr="00284252" w:rsidRDefault="00284252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8.1</w:t>
            </w:r>
          </w:p>
        </w:tc>
        <w:tc>
          <w:tcPr>
            <w:tcW w:w="8715" w:type="dxa"/>
          </w:tcPr>
          <w:p w:rsidR="00542E69" w:rsidRPr="00284252" w:rsidRDefault="00284252" w:rsidP="00955CF4">
            <w:pPr>
              <w:spacing w:after="0" w:line="240" w:lineRule="auto"/>
              <w:rPr>
                <w:rFonts w:ascii="Book Antiqua" w:eastAsia="Times New Roman" w:hAnsi="Book Antiqua" w:cs="Courier New"/>
                <w:sz w:val="24"/>
                <w:szCs w:val="24"/>
                <w:lang w:eastAsia="id-ID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ngenali konsep ilmu apresiasi bahasa dan seni.</w:t>
            </w:r>
          </w:p>
        </w:tc>
      </w:tr>
      <w:tr w:rsidR="00542E69" w:rsidRPr="00284252" w:rsidTr="00284252">
        <w:trPr>
          <w:jc w:val="center"/>
        </w:trPr>
        <w:tc>
          <w:tcPr>
            <w:tcW w:w="527" w:type="dxa"/>
          </w:tcPr>
          <w:p w:rsidR="00542E69" w:rsidRPr="00284252" w:rsidRDefault="00284252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8.2</w:t>
            </w:r>
          </w:p>
        </w:tc>
        <w:tc>
          <w:tcPr>
            <w:tcW w:w="8715" w:type="dxa"/>
          </w:tcPr>
          <w:p w:rsidR="00542E69" w:rsidRPr="00284252" w:rsidRDefault="00284252" w:rsidP="00955CF4">
            <w:pPr>
              <w:spacing w:after="0" w:line="240" w:lineRule="auto"/>
              <w:rPr>
                <w:rFonts w:ascii="Book Antiqua" w:eastAsia="Times New Roman" w:hAnsi="Book Antiqua" w:cs="Courier New"/>
                <w:sz w:val="24"/>
                <w:szCs w:val="24"/>
                <w:lang w:val="en-US" w:eastAsia="id-ID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ngenali garis besar materi perkuliahan yang akan dipelajarinya.</w:t>
            </w:r>
          </w:p>
        </w:tc>
      </w:tr>
      <w:tr w:rsidR="0080381E" w:rsidRPr="00284252" w:rsidTr="00284252">
        <w:trPr>
          <w:jc w:val="center"/>
        </w:trPr>
        <w:tc>
          <w:tcPr>
            <w:tcW w:w="527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8.3</w:t>
            </w:r>
          </w:p>
        </w:tc>
        <w:tc>
          <w:tcPr>
            <w:tcW w:w="8715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ngorganisasikan kelompok belajarnya.</w:t>
            </w:r>
          </w:p>
        </w:tc>
      </w:tr>
      <w:tr w:rsidR="0080381E" w:rsidRPr="00284252" w:rsidTr="00284252">
        <w:trPr>
          <w:jc w:val="center"/>
        </w:trPr>
        <w:tc>
          <w:tcPr>
            <w:tcW w:w="527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8.4</w:t>
            </w:r>
          </w:p>
        </w:tc>
        <w:tc>
          <w:tcPr>
            <w:tcW w:w="8715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ngenali tujuan dan sasaran akhir perkuliahan.</w:t>
            </w:r>
          </w:p>
        </w:tc>
      </w:tr>
      <w:tr w:rsidR="0080381E" w:rsidRPr="00284252" w:rsidTr="00284252">
        <w:trPr>
          <w:jc w:val="center"/>
        </w:trPr>
        <w:tc>
          <w:tcPr>
            <w:tcW w:w="527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9.1</w:t>
            </w:r>
          </w:p>
        </w:tc>
        <w:tc>
          <w:tcPr>
            <w:tcW w:w="8715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ngkaitkan konsep keilmuan apresiasi bahasa dan seni pada latihan mandiri yang dilakukannya secara berkelompok.</w:t>
            </w:r>
          </w:p>
        </w:tc>
      </w:tr>
      <w:tr w:rsidR="0080381E" w:rsidRPr="00284252" w:rsidTr="00284252">
        <w:trPr>
          <w:jc w:val="center"/>
        </w:trPr>
        <w:tc>
          <w:tcPr>
            <w:tcW w:w="527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bCs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bCs/>
                <w:sz w:val="24"/>
                <w:szCs w:val="24"/>
                <w:lang w:val="en-US"/>
              </w:rPr>
              <w:t>9.2</w:t>
            </w:r>
          </w:p>
        </w:tc>
        <w:tc>
          <w:tcPr>
            <w:tcW w:w="8715" w:type="dxa"/>
          </w:tcPr>
          <w:p w:rsidR="0080381E" w:rsidRPr="00284252" w:rsidRDefault="00284252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284252">
              <w:rPr>
                <w:rFonts w:ascii="Book Antiqua" w:hAnsi="Book Antiqua"/>
                <w:sz w:val="24"/>
                <w:szCs w:val="24"/>
                <w:lang w:val="en-US"/>
              </w:rPr>
              <w:t>merancang sebuah pertunjukan seni pada workshop yang diselenggarakan bersama-sama dengan dosen pengampu dan dosen seni dari FSD UPI.</w:t>
            </w:r>
          </w:p>
        </w:tc>
      </w:tr>
    </w:tbl>
    <w:p w:rsidR="00126C04" w:rsidRPr="00955CF4" w:rsidRDefault="00126C04" w:rsidP="00955CF4">
      <w:pPr>
        <w:spacing w:after="0" w:line="240" w:lineRule="auto"/>
        <w:ind w:left="720"/>
        <w:jc w:val="both"/>
        <w:rPr>
          <w:rFonts w:ascii="Book Antiqua" w:hAnsi="Book Antiqua"/>
          <w:sz w:val="24"/>
          <w:szCs w:val="24"/>
          <w:lang w:val="en-US"/>
        </w:rPr>
      </w:pPr>
      <w:r w:rsidRPr="00955CF4">
        <w:rPr>
          <w:rFonts w:ascii="Book Antiqua" w:hAnsi="Book Antiqua"/>
          <w:sz w:val="24"/>
          <w:szCs w:val="24"/>
        </w:rPr>
        <w:t xml:space="preserve">   </w:t>
      </w:r>
    </w:p>
    <w:p w:rsidR="00126C04" w:rsidRDefault="00126C0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955CF4" w:rsidRDefault="00955CF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</w:p>
    <w:p w:rsidR="00126C04" w:rsidRPr="00955CF4" w:rsidRDefault="00126C04" w:rsidP="00955CF4">
      <w:pPr>
        <w:spacing w:after="0" w:line="240" w:lineRule="auto"/>
        <w:rPr>
          <w:rFonts w:ascii="Book Antiqua" w:hAnsi="Book Antiqua"/>
          <w:sz w:val="28"/>
          <w:szCs w:val="28"/>
          <w:lang w:val="en-US"/>
        </w:rPr>
      </w:pPr>
    </w:p>
    <w:p w:rsidR="009A07E4" w:rsidRDefault="009A07E4" w:rsidP="00955CF4">
      <w:pPr>
        <w:spacing w:after="0" w:line="240" w:lineRule="auto"/>
        <w:jc w:val="center"/>
        <w:rPr>
          <w:rFonts w:ascii="Book Antiqua" w:hAnsi="Book Antiqua"/>
          <w:sz w:val="24"/>
          <w:szCs w:val="24"/>
        </w:rPr>
        <w:sectPr w:rsidR="009A07E4" w:rsidSect="009A07E4">
          <w:footerReference w:type="default" r:id="rId10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143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84"/>
        <w:gridCol w:w="2977"/>
        <w:gridCol w:w="2693"/>
        <w:gridCol w:w="2041"/>
        <w:gridCol w:w="963"/>
        <w:gridCol w:w="2241"/>
        <w:gridCol w:w="2039"/>
      </w:tblGrid>
      <w:tr w:rsidR="00126C04" w:rsidRPr="00955CF4" w:rsidTr="00D746CC">
        <w:trPr>
          <w:tblHeader/>
        </w:trPr>
        <w:tc>
          <w:tcPr>
            <w:tcW w:w="1384" w:type="dxa"/>
            <w:shd w:val="clear" w:color="auto" w:fill="BFBFBF" w:themeFill="background1" w:themeFillShade="BF"/>
          </w:tcPr>
          <w:p w:rsidR="00126C04" w:rsidRPr="00955CF4" w:rsidRDefault="00126C04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955CF4">
              <w:rPr>
                <w:rFonts w:ascii="Book Antiqua" w:hAnsi="Book Antiqua"/>
                <w:sz w:val="24"/>
                <w:szCs w:val="24"/>
              </w:rPr>
              <w:lastRenderedPageBreak/>
              <w:t>Pertemuan Ke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:rsidR="00126C04" w:rsidRPr="00C221F0" w:rsidRDefault="00126C04" w:rsidP="00B93B87">
            <w:pPr>
              <w:spacing w:after="0" w:line="240" w:lineRule="auto"/>
              <w:contextualSpacing/>
              <w:rPr>
                <w:rFonts w:ascii="Book Antiqua" w:hAnsi="Book Antiqua"/>
              </w:rPr>
            </w:pPr>
            <w:r w:rsidRPr="00C221F0">
              <w:rPr>
                <w:rFonts w:ascii="Book Antiqua" w:hAnsi="Book Antiqua"/>
              </w:rPr>
              <w:t>Indikator Capaian Pembelaja</w:t>
            </w:r>
            <w:r w:rsidR="00AE7C5A" w:rsidRPr="00C221F0">
              <w:rPr>
                <w:rFonts w:ascii="Book Antiqua" w:hAnsi="Book Antiqua"/>
                <w:lang w:val="en-US"/>
              </w:rPr>
              <w:t>r</w:t>
            </w:r>
            <w:r w:rsidRPr="00C221F0">
              <w:rPr>
                <w:rFonts w:ascii="Book Antiqua" w:hAnsi="Book Antiqua"/>
              </w:rPr>
              <w:t>an Matakuliah</w:t>
            </w:r>
          </w:p>
        </w:tc>
        <w:tc>
          <w:tcPr>
            <w:tcW w:w="2693" w:type="dxa"/>
            <w:shd w:val="clear" w:color="auto" w:fill="BFBFBF" w:themeFill="background1" w:themeFillShade="BF"/>
          </w:tcPr>
          <w:p w:rsidR="00126C04" w:rsidRPr="00955CF4" w:rsidRDefault="00126C04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955CF4">
              <w:rPr>
                <w:rFonts w:ascii="Book Antiqua" w:hAnsi="Book Antiqua"/>
                <w:sz w:val="24"/>
                <w:szCs w:val="24"/>
              </w:rPr>
              <w:t>Bahan Kajian</w:t>
            </w:r>
          </w:p>
        </w:tc>
        <w:tc>
          <w:tcPr>
            <w:tcW w:w="2041" w:type="dxa"/>
            <w:shd w:val="clear" w:color="auto" w:fill="BFBFBF" w:themeFill="background1" w:themeFillShade="BF"/>
          </w:tcPr>
          <w:p w:rsidR="00126C04" w:rsidRPr="00955CF4" w:rsidRDefault="00126C04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955CF4">
              <w:rPr>
                <w:rFonts w:ascii="Book Antiqua" w:hAnsi="Book Antiqua"/>
                <w:sz w:val="24"/>
                <w:szCs w:val="24"/>
              </w:rPr>
              <w:t>Bentuk Pembelajaran</w:t>
            </w:r>
          </w:p>
        </w:tc>
        <w:tc>
          <w:tcPr>
            <w:tcW w:w="963" w:type="dxa"/>
            <w:shd w:val="clear" w:color="auto" w:fill="BFBFBF" w:themeFill="background1" w:themeFillShade="BF"/>
          </w:tcPr>
          <w:p w:rsidR="00126C04" w:rsidRPr="00955CF4" w:rsidRDefault="00126C04" w:rsidP="006A69FA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955CF4">
              <w:rPr>
                <w:rFonts w:ascii="Book Antiqua" w:hAnsi="Book Antiqua"/>
                <w:sz w:val="24"/>
                <w:szCs w:val="24"/>
              </w:rPr>
              <w:t>Waktu</w:t>
            </w:r>
          </w:p>
        </w:tc>
        <w:tc>
          <w:tcPr>
            <w:tcW w:w="2241" w:type="dxa"/>
            <w:shd w:val="clear" w:color="auto" w:fill="BFBFBF" w:themeFill="background1" w:themeFillShade="BF"/>
          </w:tcPr>
          <w:p w:rsidR="00126C04" w:rsidRPr="00955CF4" w:rsidRDefault="00126C04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</w:rPr>
            </w:pPr>
            <w:r w:rsidRPr="00955CF4">
              <w:rPr>
                <w:rFonts w:ascii="Book Antiqua" w:hAnsi="Book Antiqua"/>
                <w:sz w:val="24"/>
                <w:szCs w:val="24"/>
              </w:rPr>
              <w:t>Tugas dan Penilaian</w:t>
            </w:r>
          </w:p>
        </w:tc>
        <w:tc>
          <w:tcPr>
            <w:tcW w:w="2039" w:type="dxa"/>
            <w:shd w:val="clear" w:color="auto" w:fill="BFBFBF" w:themeFill="background1" w:themeFillShade="BF"/>
          </w:tcPr>
          <w:p w:rsidR="00126C04" w:rsidRPr="00C5261E" w:rsidRDefault="00C5261E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>
              <w:rPr>
                <w:rFonts w:ascii="Book Antiqua" w:hAnsi="Book Antiqua"/>
                <w:sz w:val="24"/>
                <w:szCs w:val="24"/>
                <w:lang w:val="en-US"/>
              </w:rPr>
              <w:t>Rujukan</w:t>
            </w:r>
          </w:p>
        </w:tc>
      </w:tr>
      <w:tr w:rsidR="00955CF4" w:rsidRPr="00955CF4" w:rsidTr="00D746CC">
        <w:tc>
          <w:tcPr>
            <w:tcW w:w="1384" w:type="dxa"/>
          </w:tcPr>
          <w:p w:rsidR="00955CF4" w:rsidRPr="00955CF4" w:rsidRDefault="00955CF4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1</w:t>
            </w:r>
          </w:p>
        </w:tc>
        <w:tc>
          <w:tcPr>
            <w:tcW w:w="2977" w:type="dxa"/>
          </w:tcPr>
          <w:p w:rsidR="00955CF4" w:rsidRPr="00C221F0" w:rsidRDefault="00955CF4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8.2.1 </w:t>
            </w:r>
            <w:r w:rsidR="00942D03" w:rsidRPr="00C221F0">
              <w:rPr>
                <w:rFonts w:ascii="Book Antiqua" w:hAnsi="Book Antiqua"/>
                <w:lang w:val="en-US"/>
              </w:rPr>
              <w:t>Mahasiswa</w:t>
            </w:r>
            <w:r w:rsidRPr="00C221F0">
              <w:rPr>
                <w:rFonts w:ascii="Book Antiqua" w:hAnsi="Book Antiqua"/>
                <w:lang w:val="en-US"/>
              </w:rPr>
              <w:t xml:space="preserve"> mampu mengenali garis besar materi perkuliahan yang akan dipelajarinya.</w:t>
            </w:r>
          </w:p>
          <w:p w:rsidR="007375A4" w:rsidRPr="00C221F0" w:rsidRDefault="007375A4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835CFA" w:rsidRPr="00C221F0" w:rsidRDefault="00835CFA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  <w:p w:rsidR="00835CFA" w:rsidRPr="00C221F0" w:rsidRDefault="00835CFA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955CF4" w:rsidRPr="00C221F0" w:rsidRDefault="0055115D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4</w:t>
            </w:r>
            <w:r w:rsidR="00955CF4" w:rsidRPr="00C221F0">
              <w:rPr>
                <w:rFonts w:ascii="Book Antiqua" w:hAnsi="Book Antiqua"/>
                <w:lang w:val="en-US"/>
              </w:rPr>
              <w:t xml:space="preserve">.1 </w:t>
            </w:r>
            <w:r w:rsidR="00942D03" w:rsidRPr="00C221F0">
              <w:rPr>
                <w:rFonts w:ascii="Book Antiqua" w:hAnsi="Book Antiqua"/>
                <w:lang w:val="en-US"/>
              </w:rPr>
              <w:t>Mahasiswa</w:t>
            </w:r>
            <w:r w:rsidR="00955CF4" w:rsidRPr="00C221F0">
              <w:rPr>
                <w:rFonts w:ascii="Book Antiqua" w:hAnsi="Book Antiqua"/>
                <w:lang w:val="en-US"/>
              </w:rPr>
              <w:t xml:space="preserve"> mampu mengenali tujuan dan sasaran akhir perkuliahan.</w:t>
            </w:r>
          </w:p>
        </w:tc>
        <w:tc>
          <w:tcPr>
            <w:tcW w:w="2693" w:type="dxa"/>
          </w:tcPr>
          <w:p w:rsidR="00955CF4" w:rsidRPr="00955CF4" w:rsidRDefault="00955CF4" w:rsidP="00342B9B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NDAHULUAN PENGANTAR PADA MATA KULIAH </w:t>
            </w:r>
            <w:r w:rsidR="00342B9B">
              <w:rPr>
                <w:rFonts w:ascii="Book Antiqua" w:hAnsi="Book Antiqua"/>
                <w:lang w:val="en-US"/>
              </w:rPr>
              <w:t>APRESIASI BAHASA DAN SENI</w:t>
            </w:r>
          </w:p>
        </w:tc>
        <w:tc>
          <w:tcPr>
            <w:tcW w:w="2041" w:type="dxa"/>
          </w:tcPr>
          <w:p w:rsidR="00955CF4" w:rsidRPr="00955CF4" w:rsidRDefault="00955CF4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955CF4" w:rsidRPr="00955CF4" w:rsidRDefault="00C2343A" w:rsidP="00C2343A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</w:t>
            </w:r>
            <w:r w:rsidR="00955CF4" w:rsidRPr="00955CF4">
              <w:rPr>
                <w:rFonts w:ascii="Book Antiqua" w:hAnsi="Book Antiqua"/>
                <w:lang w:val="en-US"/>
              </w:rPr>
              <w:t xml:space="preserve">iskusi, dan </w:t>
            </w:r>
            <w:r w:rsidR="00955CF4"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="00955CF4"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955CF4" w:rsidRPr="00955CF4" w:rsidRDefault="00955CF4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 w:rsidR="006A69FA"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397F0A" w:rsidRPr="00C2343A" w:rsidRDefault="00397F0A" w:rsidP="00C2343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 w:rsidRPr="00C2343A">
              <w:rPr>
                <w:rFonts w:ascii="Book Antiqua" w:hAnsi="Book Antiqua"/>
                <w:lang w:val="sv-SE"/>
              </w:rPr>
              <w:t>Membuat kelompok presentasi</w:t>
            </w:r>
          </w:p>
        </w:tc>
        <w:tc>
          <w:tcPr>
            <w:tcW w:w="2039" w:type="dxa"/>
          </w:tcPr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A72DD7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955CF4" w:rsidRPr="00A72DD7" w:rsidRDefault="00955CF4" w:rsidP="00A72DD7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7375A4" w:rsidRDefault="00A72DD7" w:rsidP="00955CF4">
            <w:pPr>
              <w:spacing w:after="0" w:line="240" w:lineRule="auto"/>
              <w:rPr>
                <w:rFonts w:ascii="Book Antiqua" w:hAnsi="Book Antiqua"/>
                <w:sz w:val="24"/>
                <w:szCs w:val="24"/>
                <w:lang w:val="en-US"/>
              </w:rPr>
            </w:pPr>
            <w:r w:rsidRPr="007375A4">
              <w:rPr>
                <w:rFonts w:ascii="Book Antiqua" w:hAnsi="Book Antiqua"/>
                <w:sz w:val="24"/>
                <w:szCs w:val="24"/>
                <w:lang w:val="en-US"/>
              </w:rPr>
              <w:t>2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1.1 Mahasiswa mampu menjelaskan konsep dasar apresiasi bahasa dan seni dalam makalah yang disajikannya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4.2.1 Mahasiswa mampu menyimpulkan prinsip-prinsip dasar apresiasi bahasa dan seni (pengetian apresiasi, dimensi apresiasi, tujuan dan manfaat apresiasi, langkah-langkah apresiasi, tingkatan apresiasi, skenario pengembangan apresiasi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sen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1.1 Mahasiswa mampu mengenali prinsip-prinsip dasar apresiasi bahasa dan seni (pengetian apresiasi, dimensi apresiasi, tujuan dan manfaat apresiasi, langkah-langkah apresiasi, tingkatan apresiasi, skenario pengembangan apresiasi sen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497DF3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1</w:t>
            </w:r>
            <w:r>
              <w:rPr>
                <w:rFonts w:ascii="Book Antiqua" w:hAnsi="Book Antiqua"/>
                <w:lang w:val="en-US"/>
              </w:rPr>
              <w:t>. PRINSIP-PRINSIP DASAR APRESIASI BAHASA DAN SENI</w:t>
            </w:r>
          </w:p>
          <w:p w:rsidR="00A72DD7" w:rsidRDefault="00A72DD7" w:rsidP="00342B9B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a. Pengertian Apresiasi</w:t>
            </w:r>
          </w:p>
          <w:p w:rsidR="00A72DD7" w:rsidRDefault="00A72DD7" w:rsidP="00342B9B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Dimensi Apresiasi</w:t>
            </w:r>
          </w:p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c. Tujuan dan Manfaat Apresiasi</w:t>
            </w:r>
          </w:p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. Langkah-langkah Apresiasi</w:t>
            </w:r>
          </w:p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e. Tingkatan Apresiasi</w:t>
            </w:r>
          </w:p>
          <w:p w:rsidR="00A72DD7" w:rsidRPr="00955CF4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f. Skenario Pengembangan Apresiasi Seni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C221F0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 xml:space="preserve">Presentasi makalah kelompok, </w:t>
            </w:r>
            <w:r w:rsidRPr="00955CF4">
              <w:rPr>
                <w:rFonts w:ascii="Book Antiqua" w:hAnsi="Book Antiqua"/>
                <w:lang w:val="en-US"/>
              </w:rPr>
              <w:t xml:space="preserve">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Default="00A72DD7" w:rsidP="00397F0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mbuat 10 pertanyaan berdasarkan makalah yang disajikan.</w:t>
            </w:r>
          </w:p>
          <w:p w:rsidR="00A72DD7" w:rsidRDefault="00A72DD7" w:rsidP="00397F0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jawab 10 pertanyaan dari 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3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2.2 Mahasiswa mampu menyimpulkan prinsip-prinsip dasar apresiasi bahasa dan seni (hubungan seniman, karya seni dan apresiator, apresiasi seni dalam konteks pendidikan dan pembelajaran, kegiatan apresiasi, apresiasi Seni Tar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8.1.2 Mahasiswa mampu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mengenali prinsip-prinsip dasar apresiasi bahasa dan seni (hubungan seniman, karya seni dan apresiator, apresiasi seni dalam konteks pendidikan dan pembelajaran, kegiatan apresiasi, apresiasi Seni Tar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497DF3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1.</w:t>
            </w:r>
            <w:r w:rsidRPr="00955CF4">
              <w:rPr>
                <w:rFonts w:ascii="Book Antiqua" w:hAnsi="Book Antiqua"/>
                <w:lang w:val="en-US"/>
              </w:rPr>
              <w:t xml:space="preserve"> </w:t>
            </w:r>
            <w:r>
              <w:rPr>
                <w:rFonts w:ascii="Book Antiqua" w:hAnsi="Book Antiqua"/>
                <w:lang w:val="en-US"/>
              </w:rPr>
              <w:t>PRINSIP-PRINSIP DASAR APRESIASI BAHASA DAN SENI</w:t>
            </w:r>
          </w:p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a</w:t>
            </w:r>
            <w:r w:rsidRPr="00955CF4">
              <w:rPr>
                <w:rFonts w:ascii="Book Antiqua" w:hAnsi="Book Antiqua"/>
                <w:lang w:val="en-US"/>
              </w:rPr>
              <w:t xml:space="preserve">. </w:t>
            </w:r>
            <w:r>
              <w:rPr>
                <w:rFonts w:ascii="Book Antiqua" w:hAnsi="Book Antiqua"/>
                <w:lang w:val="en-US"/>
              </w:rPr>
              <w:t>Hubungan Seniman, Karya Seni dan Apresiator</w:t>
            </w:r>
          </w:p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Apresiasi Seni dalam Konteks Pendidikan dan Pembelajaran</w:t>
            </w:r>
          </w:p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c. Kegiatan Apresiasi</w:t>
            </w:r>
          </w:p>
          <w:p w:rsidR="00A72DD7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. Apresiasi Seni Tari</w:t>
            </w:r>
          </w:p>
          <w:p w:rsidR="00A72DD7" w:rsidRPr="00955CF4" w:rsidRDefault="00A72DD7" w:rsidP="00342B9B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Presentasi makalah kelompok</w:t>
            </w:r>
            <w:r w:rsidR="008A5898">
              <w:rPr>
                <w:rFonts w:ascii="Book Antiqua" w:hAnsi="Book Antiqua"/>
                <w:lang w:val="en-US"/>
              </w:rPr>
              <w:t>,</w:t>
            </w:r>
            <w:r w:rsidRPr="00955CF4">
              <w:rPr>
                <w:rFonts w:ascii="Book Antiqua" w:hAnsi="Book Antiqua"/>
                <w:lang w:val="en-US"/>
              </w:rPr>
              <w:t xml:space="preserve"> 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32" w:hanging="425"/>
              <w:rPr>
                <w:rFonts w:ascii="Book Antiqua" w:hAnsi="Book Antiqua"/>
                <w:lang w:val="sv-SE"/>
              </w:rPr>
            </w:pPr>
            <w:r w:rsidRPr="00C221F0">
              <w:rPr>
                <w:rFonts w:ascii="Book Antiqua" w:hAnsi="Book Antiqua"/>
                <w:lang w:val="sv-SE"/>
              </w:rPr>
              <w:t>Membuat 10 pertanyaan berdasarkan makalah yang disajik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jawab 10 pertanyaan dari 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4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1.1 Mahasiswa mampu menjelaskan konsep dasar apresiasi bahasa dan seni dalam makalah yang disajikannya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4.2.3 Mahasiswa mampu menyimpulkan prinsip-prinsip dasar kreativitas apresiasi bahasa dan seni (pengertian kreativitas, kreativitas dan intelegensia dalam berbahasa dan berseni, tahap-tahap kreativitas dalam berbahasa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dan berseni, ciri-ciri kemampuan kreativitas dalam berbahasa dan berseni, fungsi kreativitas dalam berbahasa dan bersen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1.3 Mahasiswa mampu mengenali prinsip-prinsip dasar kreativitas apresiasi bahasa dan seni (pengertian kreativitas, kreativitas dan intelegensia dalam berbahasa dan berseni, tahap-tahap kreativitas dalam berbahasa dan berseni, ciri-ciri kemampuan kreativitas dalam berbahasa dan berseni, fungsi kreativitas dalam berbahasa dan bersen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66463A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2.</w:t>
            </w:r>
            <w:r w:rsidRPr="00955CF4">
              <w:rPr>
                <w:rFonts w:ascii="Book Antiqua" w:hAnsi="Book Antiqua"/>
                <w:lang w:val="en-US"/>
              </w:rPr>
              <w:t xml:space="preserve"> </w:t>
            </w:r>
            <w:r>
              <w:rPr>
                <w:rFonts w:ascii="Book Antiqua" w:hAnsi="Book Antiqua"/>
                <w:lang w:val="en-US"/>
              </w:rPr>
              <w:t>PRINSIP-PRINSIP DASAR KREATIVITAS BERBAHASA DAN BERSENI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a</w:t>
            </w:r>
            <w:r w:rsidRPr="00955CF4">
              <w:rPr>
                <w:rFonts w:ascii="Book Antiqua" w:hAnsi="Book Antiqua"/>
                <w:lang w:val="en-US"/>
              </w:rPr>
              <w:t xml:space="preserve">. </w:t>
            </w:r>
            <w:r>
              <w:rPr>
                <w:rFonts w:ascii="Book Antiqua" w:hAnsi="Book Antiqua"/>
                <w:lang w:val="en-US"/>
              </w:rPr>
              <w:t>Pengertian Kreativitas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Kreativitas dan Intelegensia dalam Berbahasa dan Berseni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c. Tahap-tahap Kreativitas dalam Berbahasa dan Berseni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. Ciri-ciri Kemampuan Kreativitas dalam Berbahasa dan Berseni</w:t>
            </w:r>
          </w:p>
          <w:p w:rsidR="00A72DD7" w:rsidRPr="00955CF4" w:rsidRDefault="00A72DD7" w:rsidP="0064463F">
            <w:pPr>
              <w:spacing w:after="0" w:line="240" w:lineRule="auto"/>
              <w:ind w:left="175" w:hanging="141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e. Fungsi Kreativitas dalam Berbahasa dan Berseni</w:t>
            </w:r>
          </w:p>
          <w:p w:rsidR="00A72DD7" w:rsidRPr="00955CF4" w:rsidRDefault="00A72DD7" w:rsidP="00C5261E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8A5898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Presentasi makalah kelompok,</w:t>
            </w:r>
          </w:p>
          <w:p w:rsidR="00A72DD7" w:rsidRPr="00955CF4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32" w:hanging="425"/>
              <w:rPr>
                <w:rFonts w:ascii="Book Antiqua" w:hAnsi="Book Antiqua"/>
                <w:lang w:val="sv-SE"/>
              </w:rPr>
            </w:pPr>
            <w:r w:rsidRPr="00C221F0">
              <w:rPr>
                <w:rFonts w:ascii="Book Antiqua" w:hAnsi="Book Antiqua"/>
                <w:lang w:val="sv-SE"/>
              </w:rPr>
              <w:t>Membuat 10 pertanyaan berdasarkan makalah yang disajik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jawab 10 pertanyaan dari 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5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4.1.1 Mahasiswa mampu menjelaskan konsep dasar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apresiasi bahasa dan seni dalam makalah yang disajikannya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2.4 Mahasiswa mampu menyimpulkan konsep seni pertunjukan (pengertian seni pertunjukan, berbagai jenis seni pertunjukan, media penyebaran Islam, pengaruh dalam budaya, melawak, opera, teater, drama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1.4 Mahasiswa mampu mengenali konsep seni pertunjukan (pengertian seni pertunjukan, berbagai jenis seni pertunjukan, media penyebaran Islam, pengaruh dalam budaya, melawak, opera, teater, drama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 xml:space="preserve">3. </w:t>
            </w:r>
            <w:r>
              <w:rPr>
                <w:rFonts w:ascii="Book Antiqua" w:hAnsi="Book Antiqua"/>
                <w:sz w:val="24"/>
                <w:szCs w:val="24"/>
                <w:lang w:val="en-US"/>
              </w:rPr>
              <w:t>SENI PERTUNJUKAN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a. Pengertian Seni Pertunjukan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Berbagai Jenis Seni Pertunjukan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c. Media Penyebaran Islam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. Pengaruh Dalam Budaya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e. Melawak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f. Opera</w:t>
            </w:r>
          </w:p>
          <w:p w:rsidR="00A72DD7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g. Teater</w:t>
            </w:r>
          </w:p>
          <w:p w:rsidR="00A72DD7" w:rsidRPr="00955CF4" w:rsidRDefault="00A72DD7" w:rsidP="0064463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h. Drama</w:t>
            </w:r>
          </w:p>
          <w:p w:rsidR="00A72DD7" w:rsidRPr="00955CF4" w:rsidRDefault="00A72DD7" w:rsidP="00765C62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Presentasi makalah kelompok, 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32" w:hanging="425"/>
              <w:rPr>
                <w:rFonts w:ascii="Book Antiqua" w:hAnsi="Book Antiqua"/>
                <w:lang w:val="sv-SE"/>
              </w:rPr>
            </w:pPr>
            <w:r w:rsidRPr="00C221F0">
              <w:rPr>
                <w:rFonts w:ascii="Book Antiqua" w:hAnsi="Book Antiqua"/>
                <w:lang w:val="sv-SE"/>
              </w:rPr>
              <w:t xml:space="preserve">Membuat 10 pertanyaan </w:t>
            </w:r>
            <w:r w:rsidRPr="00C221F0">
              <w:rPr>
                <w:rFonts w:ascii="Book Antiqua" w:hAnsi="Book Antiqua"/>
                <w:lang w:val="sv-SE"/>
              </w:rPr>
              <w:lastRenderedPageBreak/>
              <w:t>berdasarkan makalah yang disajik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jawab 10 pertanyaan dari 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6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4.1.1 Mahasiswa mampu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menjelaskan konsep dasar apresiasi bahasa dan seni dalam makalah yang disajikannya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2.5 Mahasiswa mampu menyimpulkan konsep seni pertunjukan (pameran, seni musik, tari kursus, tari jaipongan, tari rampai Aceh, seni pertunjukan dramatar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1.5 Mahasiswa mampu mengenali konsep seni pertunjukan (pameran, seni musik, tari kursus, tari jaipongan, tari rampai Aceh, seni pertunjukan dramatari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Default="00A72DD7" w:rsidP="0008501F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 xml:space="preserve">3. </w:t>
            </w:r>
            <w:r>
              <w:rPr>
                <w:rFonts w:ascii="Book Antiqua" w:hAnsi="Book Antiqua"/>
                <w:sz w:val="24"/>
                <w:szCs w:val="24"/>
                <w:lang w:val="en-US"/>
              </w:rPr>
              <w:t xml:space="preserve">SENI </w:t>
            </w:r>
            <w:r>
              <w:rPr>
                <w:rFonts w:ascii="Book Antiqua" w:hAnsi="Book Antiqua"/>
                <w:sz w:val="24"/>
                <w:szCs w:val="24"/>
                <w:lang w:val="en-US"/>
              </w:rPr>
              <w:lastRenderedPageBreak/>
              <w:t>PERTUNJUKAN</w:t>
            </w:r>
          </w:p>
          <w:p w:rsidR="00A72DD7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a. Pameran</w:t>
            </w:r>
          </w:p>
          <w:p w:rsidR="00A72DD7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Seni Musik</w:t>
            </w:r>
          </w:p>
          <w:p w:rsidR="00A72DD7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c. Tari Kursus</w:t>
            </w:r>
          </w:p>
          <w:p w:rsidR="00A72DD7" w:rsidRPr="00955CF4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. Tari Jaipongan</w:t>
            </w:r>
          </w:p>
          <w:p w:rsidR="00A72DD7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e. Tari Rampai Aceh</w:t>
            </w:r>
          </w:p>
          <w:p w:rsidR="00A72DD7" w:rsidRPr="00955CF4" w:rsidRDefault="00A72DD7" w:rsidP="00D90A93">
            <w:pPr>
              <w:spacing w:after="0" w:line="240" w:lineRule="auto"/>
              <w:ind w:left="175" w:hanging="175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f. Seni Pertunjukan Dramatari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lastRenderedPageBreak/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Presentasi makalah kelompok,</w:t>
            </w:r>
            <w:r w:rsidR="008A5898" w:rsidRPr="00955CF4">
              <w:rPr>
                <w:rFonts w:ascii="Book Antiqua" w:hAnsi="Book Antiqua"/>
                <w:lang w:val="en-US"/>
              </w:rPr>
              <w:t xml:space="preserve"> </w:t>
            </w:r>
            <w:r w:rsidRPr="00955CF4">
              <w:rPr>
                <w:rFonts w:ascii="Book Antiqua" w:hAnsi="Book Antiqua"/>
                <w:lang w:val="en-US"/>
              </w:rPr>
              <w:t xml:space="preserve"> 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432" w:hanging="425"/>
              <w:rPr>
                <w:rFonts w:ascii="Book Antiqua" w:hAnsi="Book Antiqua"/>
                <w:lang w:val="sv-SE"/>
              </w:rPr>
            </w:pPr>
            <w:r w:rsidRPr="00C221F0">
              <w:rPr>
                <w:rFonts w:ascii="Book Antiqua" w:hAnsi="Book Antiqua"/>
                <w:lang w:val="sv-SE"/>
              </w:rPr>
              <w:t xml:space="preserve">Membuat 10 </w:t>
            </w:r>
            <w:r w:rsidRPr="00C221F0">
              <w:rPr>
                <w:rFonts w:ascii="Book Antiqua" w:hAnsi="Book Antiqua"/>
                <w:lang w:val="sv-SE"/>
              </w:rPr>
              <w:lastRenderedPageBreak/>
              <w:t>pertanyaan berdasarkan makalah yang disajik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jawab 10 pertanyaan dari 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 xml:space="preserve">Apresiasi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lastRenderedPageBreak/>
              <w:t>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7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4.1.1 Mahasiswa mampu menjelaskan konsep dasar apresiasi bahasa dan seni dalam makalah yang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disajikannya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2.6 Mahasiswa mampu menyimpulkan konsep seni rupa sebagai bentuk aplikasi seni melalui bahasa rupa (seni lukis, seni grafis, cukil kayu, engraving, etsa, mezzotint, aquatint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1.6 Mahasiswa mampu mengenali konsep seni rupa sebagai bentuk aplikasi seni melalui bahasa rupa (seni lukis, seni grafis, cukil kayu, engraving, etsa, mezzotint, aquatint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4. SENI RUPA SEBAGAI BENTUK APLIKASI SENI MELALUI BAHASA RUPA</w:t>
            </w:r>
          </w:p>
          <w:p w:rsidR="00A72DD7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a. Seni Lukis</w:t>
            </w:r>
          </w:p>
          <w:p w:rsidR="00A72DD7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Seni Grafis</w:t>
            </w:r>
          </w:p>
          <w:p w:rsidR="00A72DD7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c. Cukil Kayu</w:t>
            </w:r>
          </w:p>
          <w:p w:rsidR="00A72DD7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. Engraving</w:t>
            </w:r>
          </w:p>
          <w:p w:rsidR="00A72DD7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e. Etsa</w:t>
            </w:r>
          </w:p>
          <w:p w:rsidR="00A72DD7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f. Mezzotint</w:t>
            </w:r>
          </w:p>
          <w:p w:rsidR="00A72DD7" w:rsidRPr="00955CF4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g. Aquatint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resentasi makalah </w:t>
            </w: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kelompok, 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32" w:hanging="425"/>
              <w:rPr>
                <w:rFonts w:ascii="Book Antiqua" w:hAnsi="Book Antiqua"/>
                <w:lang w:val="sv-SE"/>
              </w:rPr>
            </w:pPr>
            <w:r w:rsidRPr="00C221F0">
              <w:rPr>
                <w:rFonts w:ascii="Book Antiqua" w:hAnsi="Book Antiqua"/>
                <w:lang w:val="sv-SE"/>
              </w:rPr>
              <w:t xml:space="preserve">Membuat 10 pertanyaan berdasarkan makalah yang </w:t>
            </w:r>
            <w:r w:rsidRPr="00C221F0">
              <w:rPr>
                <w:rFonts w:ascii="Book Antiqua" w:hAnsi="Book Antiqua"/>
                <w:lang w:val="sv-SE"/>
              </w:rPr>
              <w:lastRenderedPageBreak/>
              <w:t>disajik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jawab 10 pertanyaan dari 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>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4343CC" w:rsidRPr="00955CF4" w:rsidTr="00D746CC">
        <w:tc>
          <w:tcPr>
            <w:tcW w:w="1384" w:type="dxa"/>
          </w:tcPr>
          <w:p w:rsidR="004343CC" w:rsidRPr="00955CF4" w:rsidRDefault="004343CC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8</w:t>
            </w:r>
          </w:p>
        </w:tc>
        <w:tc>
          <w:tcPr>
            <w:tcW w:w="2977" w:type="dxa"/>
          </w:tcPr>
          <w:p w:rsidR="004343CC" w:rsidRPr="00C221F0" w:rsidRDefault="004343CC" w:rsidP="00B93B87">
            <w:pPr>
              <w:spacing w:after="0" w:line="240" w:lineRule="auto"/>
              <w:contextualSpacing/>
              <w:rPr>
                <w:rFonts w:ascii="Book Antiqua" w:hAnsi="Book Antiqua"/>
              </w:rPr>
            </w:pPr>
          </w:p>
        </w:tc>
        <w:tc>
          <w:tcPr>
            <w:tcW w:w="2693" w:type="dxa"/>
          </w:tcPr>
          <w:p w:rsidR="004343CC" w:rsidRPr="00955CF4" w:rsidRDefault="004343CC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MID TES</w:t>
            </w:r>
          </w:p>
        </w:tc>
        <w:tc>
          <w:tcPr>
            <w:tcW w:w="2041" w:type="dxa"/>
          </w:tcPr>
          <w:p w:rsidR="004343CC" w:rsidRPr="00955CF4" w:rsidRDefault="004343CC" w:rsidP="00955CF4">
            <w:pPr>
              <w:spacing w:after="0" w:line="240" w:lineRule="auto"/>
              <w:rPr>
                <w:rFonts w:ascii="Book Antiqua" w:hAnsi="Book Antiqua"/>
              </w:rPr>
            </w:pPr>
          </w:p>
        </w:tc>
        <w:tc>
          <w:tcPr>
            <w:tcW w:w="963" w:type="dxa"/>
          </w:tcPr>
          <w:p w:rsidR="004343CC" w:rsidRPr="00955CF4" w:rsidRDefault="004343CC" w:rsidP="00955CF4">
            <w:pPr>
              <w:spacing w:after="0" w:line="240" w:lineRule="auto"/>
              <w:rPr>
                <w:rFonts w:ascii="Book Antiqua" w:hAnsi="Book Antiqua"/>
              </w:rPr>
            </w:pPr>
          </w:p>
        </w:tc>
        <w:tc>
          <w:tcPr>
            <w:tcW w:w="2241" w:type="dxa"/>
          </w:tcPr>
          <w:p w:rsidR="004343CC" w:rsidRPr="00955CF4" w:rsidRDefault="004343CC" w:rsidP="00955CF4">
            <w:pPr>
              <w:spacing w:after="0" w:line="240" w:lineRule="auto"/>
              <w:rPr>
                <w:rFonts w:ascii="Book Antiqua" w:hAnsi="Book Antiqua"/>
                <w:lang w:val="sv-SE"/>
              </w:rPr>
            </w:pPr>
          </w:p>
        </w:tc>
        <w:tc>
          <w:tcPr>
            <w:tcW w:w="2039" w:type="dxa"/>
          </w:tcPr>
          <w:p w:rsidR="004343CC" w:rsidRPr="00955CF4" w:rsidRDefault="004343CC" w:rsidP="00955CF4">
            <w:pPr>
              <w:spacing w:after="0" w:line="240" w:lineRule="auto"/>
              <w:jc w:val="both"/>
              <w:rPr>
                <w:rFonts w:ascii="Book Antiqua" w:hAnsi="Book Antiqua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9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1.1 Mahasiswa mampu menjelaskan konsep dasar apresiasi bahasa dan seni dalam makalah yang disajikannya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lastRenderedPageBreak/>
              <w:t>4.2.7 Mahasiswa mampu menyimpulkan konsep seni rupa sebagai bentuk aplikasi seni melalui bahasa rupa (drypoint, litografi, cetak saring, cetak digital, seni patung, seni instalasi, seni keramik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1.7 Mahasiswa mampu mengenali konsep seni rupa sebagai bentuk aplikasi seni melalui bahasa rupa (drypoint, litografi, cetak saring, cetak digital, seni patung, seni instalasi, seni keramik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4. SENI RUPA SEBAGAI BENTUK APLIKASI SENI MELALUI BAHASA RUPA</w:t>
            </w:r>
          </w:p>
          <w:p w:rsidR="00A72DD7" w:rsidRDefault="00A72DD7" w:rsidP="0008501F">
            <w:pPr>
              <w:spacing w:after="0" w:line="240" w:lineRule="auto"/>
              <w:ind w:left="317" w:hanging="317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a. Drypoint</w:t>
            </w:r>
          </w:p>
          <w:p w:rsidR="00A72DD7" w:rsidRDefault="00A72DD7" w:rsidP="0008501F">
            <w:pPr>
              <w:spacing w:after="0" w:line="240" w:lineRule="auto"/>
              <w:ind w:left="317" w:hanging="317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Litografi</w:t>
            </w:r>
          </w:p>
          <w:p w:rsidR="00A72DD7" w:rsidRDefault="00A72DD7" w:rsidP="0008501F">
            <w:pPr>
              <w:spacing w:after="0" w:line="240" w:lineRule="auto"/>
              <w:ind w:left="317" w:hanging="317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c. Cetak Saring</w:t>
            </w:r>
          </w:p>
          <w:p w:rsidR="00A72DD7" w:rsidRDefault="00A72DD7" w:rsidP="0008501F">
            <w:pPr>
              <w:spacing w:after="0" w:line="240" w:lineRule="auto"/>
              <w:ind w:left="317" w:hanging="317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. Cetak Digital</w:t>
            </w:r>
          </w:p>
          <w:p w:rsidR="00A72DD7" w:rsidRDefault="00A72DD7" w:rsidP="0008501F">
            <w:pPr>
              <w:spacing w:after="0" w:line="240" w:lineRule="auto"/>
              <w:ind w:left="317" w:hanging="317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e. Seni Patung</w:t>
            </w:r>
          </w:p>
          <w:p w:rsidR="00A72DD7" w:rsidRDefault="00A72DD7" w:rsidP="0008501F">
            <w:pPr>
              <w:spacing w:after="0" w:line="240" w:lineRule="auto"/>
              <w:ind w:left="317" w:hanging="317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f. Seni Instalasi</w:t>
            </w:r>
          </w:p>
          <w:p w:rsidR="00A72DD7" w:rsidRPr="00955CF4" w:rsidRDefault="00A72DD7" w:rsidP="0008501F">
            <w:pPr>
              <w:spacing w:after="0" w:line="240" w:lineRule="auto"/>
              <w:ind w:left="317" w:hanging="317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g. Seni Keramik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resentasi makalah kelompok, 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lastRenderedPageBreak/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432" w:hanging="425"/>
              <w:rPr>
                <w:rFonts w:ascii="Book Antiqua" w:hAnsi="Book Antiqua"/>
                <w:lang w:val="sv-SE"/>
              </w:rPr>
            </w:pPr>
            <w:r w:rsidRPr="00C221F0">
              <w:rPr>
                <w:rFonts w:ascii="Book Antiqua" w:hAnsi="Book Antiqua"/>
                <w:lang w:val="sv-SE"/>
              </w:rPr>
              <w:t>Membuat 10 pertanyaan berdasarkan makalah yang disajik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 xml:space="preserve">Menjawab 10 </w:t>
            </w:r>
            <w:r>
              <w:rPr>
                <w:rFonts w:ascii="Book Antiqua" w:hAnsi="Book Antiqua"/>
                <w:lang w:val="sv-SE"/>
              </w:rPr>
              <w:lastRenderedPageBreak/>
              <w:t>pertanyaan dari 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 xml:space="preserve">Apresiasi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lastRenderedPageBreak/>
              <w:t>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10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4.1.1 Mahasiswa mampu menjelaskan konsep dasar apresiasi bahasa dan seni dalam makalah yang disajikannya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4.2.8. Mahasiswa mampu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menyimpulkan konsep seni rupa sebagai bentuk aplikasi seni melalui bahasa rupa (kaligrafi, tipografi, komik, seni fotografi, seni film, sinema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1.8 Mahasiswa mampu mengenali konsep seni rupa sebagai bentuk aplikasi seni melalui bahasa rupa (kaligrafi, tipografi, komik, seni fotografi, seni film, sinema)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1 Mahasiswa mampu mengorganisasikan kelompok belajarnya dalam kegiatan presentasi makalah.</w:t>
            </w:r>
          </w:p>
        </w:tc>
        <w:tc>
          <w:tcPr>
            <w:tcW w:w="2693" w:type="dxa"/>
          </w:tcPr>
          <w:p w:rsidR="00A72DD7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4. SENI RUPA SEBAGAI BENTUK APLIKASI SENI MELALUI BAHASA RUPA</w:t>
            </w:r>
          </w:p>
          <w:p w:rsidR="00A72DD7" w:rsidRDefault="00A72DD7" w:rsidP="00D90A93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a. Kaligrafi</w:t>
            </w:r>
          </w:p>
          <w:p w:rsidR="00A72DD7" w:rsidRDefault="00A72DD7" w:rsidP="00D90A93">
            <w:pPr>
              <w:spacing w:after="0" w:line="240" w:lineRule="auto"/>
              <w:ind w:left="720" w:hanging="720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b. Tipografi</w:t>
            </w:r>
          </w:p>
          <w:p w:rsidR="00A72DD7" w:rsidRDefault="00A72DD7" w:rsidP="00D90A93">
            <w:pPr>
              <w:spacing w:after="0" w:line="240" w:lineRule="auto"/>
              <w:ind w:left="720" w:hanging="720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c. Komik</w:t>
            </w:r>
          </w:p>
          <w:p w:rsidR="00A72DD7" w:rsidRDefault="00A72DD7" w:rsidP="00D90A93">
            <w:pPr>
              <w:spacing w:after="0" w:line="240" w:lineRule="auto"/>
              <w:ind w:left="720" w:hanging="720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d. Seni Fotografi</w:t>
            </w:r>
          </w:p>
          <w:p w:rsidR="00A72DD7" w:rsidRDefault="00A72DD7" w:rsidP="00D90A93">
            <w:pPr>
              <w:spacing w:after="0" w:line="240" w:lineRule="auto"/>
              <w:ind w:left="720" w:hanging="720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e. Seni Film</w:t>
            </w:r>
          </w:p>
          <w:p w:rsidR="00A72DD7" w:rsidRPr="00955CF4" w:rsidRDefault="00A72DD7" w:rsidP="00D90A93">
            <w:pPr>
              <w:spacing w:after="0" w:line="240" w:lineRule="auto"/>
              <w:ind w:left="720" w:hanging="720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f. Sinema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8A5898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resentasi makalah kelompok, diskusi, d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sharing ideas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32" w:hanging="425"/>
              <w:rPr>
                <w:rFonts w:ascii="Book Antiqua" w:hAnsi="Book Antiqua"/>
                <w:lang w:val="sv-SE"/>
              </w:rPr>
            </w:pPr>
            <w:r w:rsidRPr="00C221F0">
              <w:rPr>
                <w:rFonts w:ascii="Book Antiqua" w:hAnsi="Book Antiqua"/>
                <w:lang w:val="sv-SE"/>
              </w:rPr>
              <w:t>Membuat 10 pertanyaan berdasarkan makalah yang disajik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 xml:space="preserve">Menjawab 10 pertanyaan dari </w:t>
            </w:r>
            <w:r>
              <w:rPr>
                <w:rFonts w:ascii="Book Antiqua" w:hAnsi="Book Antiqua"/>
                <w:lang w:val="sv-SE"/>
              </w:rPr>
              <w:lastRenderedPageBreak/>
              <w:t>makalah yang disajikan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402" w:hanging="402"/>
              <w:rPr>
                <w:rFonts w:ascii="Book Antiqua" w:hAnsi="Book Antiqua"/>
                <w:lang w:val="sv-SE"/>
              </w:rPr>
            </w:pPr>
            <w:r>
              <w:rPr>
                <w:rFonts w:ascii="Book Antiqua" w:hAnsi="Book Antiqua"/>
                <w:lang w:val="sv-SE"/>
              </w:rPr>
              <w:t>Menyimpulkan hasil diskusi makalah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11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2 Mahasiswa mampu mengorganisasikan kelompok belajarnya dalam latihan mandiri.</w:t>
            </w: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9.1.1 Mahasiswa mampu mengaitkan konsep keilmuan apresiasi bahasa dan seni pada latihan mandiri yang dilakukannya </w:t>
            </w:r>
            <w:r w:rsidRPr="00C221F0">
              <w:rPr>
                <w:rFonts w:ascii="Book Antiqua" w:hAnsi="Book Antiqua"/>
                <w:lang w:val="en-US"/>
              </w:rPr>
              <w:lastRenderedPageBreak/>
              <w:t>secara berkelompok.</w:t>
            </w:r>
          </w:p>
        </w:tc>
        <w:tc>
          <w:tcPr>
            <w:tcW w:w="2693" w:type="dxa"/>
          </w:tcPr>
          <w:p w:rsidR="00A72DD7" w:rsidRPr="00955CF4" w:rsidRDefault="00A72DD7" w:rsidP="0008501F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LATIHAN MANDIRI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penampilan karya seni per kelompok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Default="00A72DD7" w:rsidP="00C221F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 w:rsidRPr="008C782B">
              <w:rPr>
                <w:rFonts w:ascii="Book Antiqua" w:hAnsi="Book Antiqua"/>
                <w:lang w:val="en-US"/>
              </w:rPr>
              <w:t xml:space="preserve">Melaporkan </w:t>
            </w:r>
            <w:r>
              <w:rPr>
                <w:rFonts w:ascii="Book Antiqua" w:hAnsi="Book Antiqua"/>
                <w:lang w:val="en-US"/>
              </w:rPr>
              <w:t>kemajuan latihan yang telah dicapai kelompoknya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 xml:space="preserve">Mendiskusikan dan mencari solusi dari kesulitan yang muncul pada </w:t>
            </w:r>
            <w:r>
              <w:rPr>
                <w:rFonts w:ascii="Book Antiqua" w:hAnsi="Book Antiqua"/>
                <w:lang w:val="en-US"/>
              </w:rPr>
              <w:lastRenderedPageBreak/>
              <w:t>latihan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12</w:t>
            </w:r>
          </w:p>
        </w:tc>
        <w:tc>
          <w:tcPr>
            <w:tcW w:w="2977" w:type="dxa"/>
          </w:tcPr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2 Mahasiswa mampu mengorganisasikan kelompok belajarnya dalam latihan mandiri.</w:t>
            </w:r>
          </w:p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9.1.1 Mahasiswa mampu mengaitkan konsep keilmuan apresiasi bahasa dan seni pada latihan mandiri yang dilakukannya secara berkelompok.</w:t>
            </w:r>
          </w:p>
        </w:tc>
        <w:tc>
          <w:tcPr>
            <w:tcW w:w="2693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MANDIRI</w:t>
            </w:r>
          </w:p>
        </w:tc>
        <w:tc>
          <w:tcPr>
            <w:tcW w:w="2041" w:type="dxa"/>
          </w:tcPr>
          <w:p w:rsidR="00A72DD7" w:rsidRPr="00955CF4" w:rsidRDefault="00A72DD7" w:rsidP="00D60F15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D60F15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penampilan karya seni per kelompok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432" w:hanging="425"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Melaporkan kemajuan latihan yang telah dicapai kelompoknya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Mendiskusikan dan mencari solusi dari kesulitan yang muncul pada latihan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13</w:t>
            </w:r>
          </w:p>
        </w:tc>
        <w:tc>
          <w:tcPr>
            <w:tcW w:w="2977" w:type="dxa"/>
          </w:tcPr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2 Mahasiswa mampu mengorganisasikan kelompok belajarnya dalam latihan mandiri.</w:t>
            </w:r>
          </w:p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9.1.1 Mahasiswa mampu mengaitkan konsep keilmuan apresiasi bahasa dan seni pada latihan mandiri yang dilakukannya secara berkelompok.</w:t>
            </w:r>
          </w:p>
        </w:tc>
        <w:tc>
          <w:tcPr>
            <w:tcW w:w="2693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MANDIRI</w:t>
            </w:r>
          </w:p>
        </w:tc>
        <w:tc>
          <w:tcPr>
            <w:tcW w:w="2041" w:type="dxa"/>
          </w:tcPr>
          <w:p w:rsidR="00A72DD7" w:rsidRPr="00955CF4" w:rsidRDefault="00A72DD7" w:rsidP="00D60F15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D60F15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penampilan karya seni per kelompok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432" w:hanging="425"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Melaporkan kemajuan latihan yang telah dicapai kelompoknya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Mendiskusikan dan mencari solusi dari kesulitan yang muncul pada latihan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>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14</w:t>
            </w:r>
          </w:p>
        </w:tc>
        <w:tc>
          <w:tcPr>
            <w:tcW w:w="2977" w:type="dxa"/>
          </w:tcPr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8.3.2 Mahasiswa mampu mengorganisasikan kelompok belajarnya dalam latihan mandiri.</w:t>
            </w:r>
          </w:p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</w:p>
          <w:p w:rsidR="00A72DD7" w:rsidRPr="00C221F0" w:rsidRDefault="00A72DD7" w:rsidP="00D60F15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9.1.1 Mahasiswa mampu mengaitkan konsep keilmuan apresiasi bahasa dan seni pada latihan mandiri yang dilakukannya secara berkelompok.</w:t>
            </w:r>
          </w:p>
        </w:tc>
        <w:tc>
          <w:tcPr>
            <w:tcW w:w="2693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MANDIRI</w:t>
            </w:r>
          </w:p>
        </w:tc>
        <w:tc>
          <w:tcPr>
            <w:tcW w:w="2041" w:type="dxa"/>
          </w:tcPr>
          <w:p w:rsidR="00A72DD7" w:rsidRPr="00955CF4" w:rsidRDefault="00A72DD7" w:rsidP="00D60F15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D60F15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penampilan karya seni per kelompok</w:t>
            </w:r>
            <w:r w:rsidRPr="00955CF4">
              <w:rPr>
                <w:rFonts w:ascii="Book Antiqua" w:hAnsi="Book Antiqua"/>
                <w:lang w:val="en-US"/>
              </w:rPr>
              <w:t>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32" w:hanging="425"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Melaporkan kemajuan latihan yang telah dicapai kelompoknya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Mendiskusikan dan mencari solusi dari kesulitan yang muncul pada latihan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15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9.2.1 Mahasiswa mampu merancang sebuah pertunjukan seni pada workshop yang diselenggarakan bersama-sama dengan dosen pengampu dan dosen seni dari FSD UPI.</w:t>
            </w:r>
          </w:p>
        </w:tc>
        <w:tc>
          <w:tcPr>
            <w:tcW w:w="2693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WORKSHOP PERTUNJUKAN SENI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317" w:hanging="283"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Latihan penampilan karya seni per kelompok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317" w:hanging="283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Diskusi dengan nara sumber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317" w:hanging="283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Latihan dengan nara sumber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317" w:hanging="283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lastRenderedPageBreak/>
              <w:t>Latihan bersama dengan kelas lain.</w:t>
            </w:r>
          </w:p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Pr="00C221F0" w:rsidRDefault="00A72DD7" w:rsidP="00C221F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32" w:hanging="425"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Melaporkan kemajuan latihan yang telah dicapai kelompoknya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Mendiskusikan dan mencari solusi dari kesulitan yang muncul pada latihan.</w:t>
            </w:r>
          </w:p>
          <w:p w:rsidR="00A72DD7" w:rsidRDefault="00A72DD7" w:rsidP="00C221F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 xml:space="preserve">Mengikuti </w:t>
            </w:r>
            <w:r>
              <w:rPr>
                <w:rFonts w:ascii="Book Antiqua" w:hAnsi="Book Antiqua"/>
                <w:lang w:val="en-US"/>
              </w:rPr>
              <w:lastRenderedPageBreak/>
              <w:t>latihan workshop bersama nara sumber.</w:t>
            </w:r>
          </w:p>
          <w:p w:rsidR="00A72DD7" w:rsidRPr="00C221F0" w:rsidRDefault="00A72DD7" w:rsidP="00C221F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402" w:hanging="402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Mengikuti latihan bersama dengan kelas lain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lastRenderedPageBreak/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A72DD7" w:rsidRPr="00955CF4" w:rsidTr="00D746CC">
        <w:tc>
          <w:tcPr>
            <w:tcW w:w="1384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lastRenderedPageBreak/>
              <w:t>16</w:t>
            </w:r>
          </w:p>
        </w:tc>
        <w:tc>
          <w:tcPr>
            <w:tcW w:w="2977" w:type="dxa"/>
          </w:tcPr>
          <w:p w:rsidR="00A72DD7" w:rsidRPr="00C221F0" w:rsidRDefault="00A72DD7" w:rsidP="00B93B87">
            <w:pPr>
              <w:spacing w:after="0" w:line="240" w:lineRule="auto"/>
              <w:contextualSpacing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>9.2.1 Mahasiswa mampu merancang sebuah pertunjukan seni pada workshop yang diselenggarakan bersama-sama dengan dosen pengampu dan dosen seni dari FSD UPI.</w:t>
            </w:r>
          </w:p>
        </w:tc>
        <w:tc>
          <w:tcPr>
            <w:tcW w:w="2693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PRAKTIK PERTUNJUKAN SENI</w:t>
            </w:r>
          </w:p>
        </w:tc>
        <w:tc>
          <w:tcPr>
            <w:tcW w:w="2041" w:type="dxa"/>
          </w:tcPr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 xml:space="preserve">Pembelajaran </w:t>
            </w:r>
            <w:r w:rsidRPr="00955CF4">
              <w:rPr>
                <w:rFonts w:ascii="Book Antiqua" w:hAnsi="Book Antiqua"/>
                <w:i/>
                <w:iCs/>
                <w:lang w:val="en-US"/>
              </w:rPr>
              <w:t>active learning</w:t>
            </w:r>
            <w:r w:rsidRPr="00955CF4">
              <w:rPr>
                <w:rFonts w:ascii="Book Antiqua" w:hAnsi="Book Antiqua"/>
                <w:lang w:val="en-US"/>
              </w:rPr>
              <w:t>:</w:t>
            </w:r>
          </w:p>
          <w:p w:rsidR="00A72DD7" w:rsidRPr="00955CF4" w:rsidRDefault="00A72DD7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Menampilkan pertunjukan seni hasil kuliah dan latihan bersama kelas lain dan prodi lain.</w:t>
            </w:r>
          </w:p>
        </w:tc>
        <w:tc>
          <w:tcPr>
            <w:tcW w:w="963" w:type="dxa"/>
          </w:tcPr>
          <w:p w:rsidR="00A72DD7" w:rsidRPr="00955CF4" w:rsidRDefault="00A72DD7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9</w:t>
            </w:r>
            <w:r w:rsidRPr="00955CF4">
              <w:rPr>
                <w:rFonts w:ascii="Book Antiqua" w:hAnsi="Book Antiqua"/>
                <w:lang w:val="en-US"/>
              </w:rPr>
              <w:t>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A72DD7" w:rsidRDefault="00A72DD7" w:rsidP="00D746C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290" w:hanging="283"/>
              <w:rPr>
                <w:rFonts w:ascii="Book Antiqua" w:hAnsi="Book Antiqua"/>
                <w:lang w:val="en-US"/>
              </w:rPr>
            </w:pPr>
            <w:r w:rsidRPr="00C221F0">
              <w:rPr>
                <w:rFonts w:ascii="Book Antiqua" w:hAnsi="Book Antiqua"/>
                <w:lang w:val="en-US"/>
              </w:rPr>
              <w:t xml:space="preserve">Melaporkan </w:t>
            </w:r>
            <w:r>
              <w:rPr>
                <w:rFonts w:ascii="Book Antiqua" w:hAnsi="Book Antiqua"/>
                <w:lang w:val="en-US"/>
              </w:rPr>
              <w:t>hasil pertunjukan seni.</w:t>
            </w:r>
          </w:p>
          <w:p w:rsidR="00A72DD7" w:rsidRPr="00C221F0" w:rsidRDefault="00A72DD7" w:rsidP="00D746CC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290" w:hanging="283"/>
              <w:rPr>
                <w:rFonts w:ascii="Book Antiqua" w:hAnsi="Book Antiqua"/>
                <w:lang w:val="en-US"/>
              </w:rPr>
            </w:pPr>
            <w:r>
              <w:rPr>
                <w:rFonts w:ascii="Book Antiqua" w:hAnsi="Book Antiqua"/>
                <w:lang w:val="en-US"/>
              </w:rPr>
              <w:t>Mendokumentasikan hasil pertunjukan seni</w:t>
            </w:r>
            <w:r w:rsidR="00D746CC">
              <w:rPr>
                <w:rFonts w:ascii="Book Antiqua" w:hAnsi="Book Antiqua"/>
                <w:lang w:val="en-US"/>
              </w:rPr>
              <w:t xml:space="preserve"> dalam bentuk foto dan video.</w:t>
            </w:r>
          </w:p>
        </w:tc>
        <w:tc>
          <w:tcPr>
            <w:tcW w:w="2039" w:type="dxa"/>
          </w:tcPr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Lengkanawati, N. S., &amp; Soeteja, Z. S. (201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Bandung: Basen Pres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Rezendes, C. (2013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Fsbric surface desig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North Adams: Storey Publishing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Amir, d. (2007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presiasi Bahasa dan Seni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Buzan, T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Mind Map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Jakarta: PT. Gramedia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  <w:lang w:val="en-US"/>
              </w:rPr>
              <w:t>S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mit, R., &amp; Simpson, A. (1991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Aesthetics and Arts Education.</w:t>
            </w: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 Illinois: Center for Education in the Arts.</w:t>
            </w: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noProof/>
                <w:sz w:val="14"/>
                <w:szCs w:val="14"/>
                <w:lang w:val="en-US"/>
              </w:rPr>
            </w:pPr>
          </w:p>
          <w:p w:rsidR="00A72DD7" w:rsidRPr="00A72DD7" w:rsidRDefault="00A72DD7" w:rsidP="00D60F15">
            <w:pPr>
              <w:pStyle w:val="Bibliography"/>
              <w:spacing w:after="0" w:line="240" w:lineRule="auto"/>
              <w:rPr>
                <w:rFonts w:ascii="Book Antiqua" w:hAnsi="Book Antiqua"/>
                <w:sz w:val="14"/>
                <w:szCs w:val="14"/>
              </w:rPr>
            </w:pPr>
            <w:r w:rsidRPr="00A72DD7">
              <w:rPr>
                <w:rFonts w:ascii="Book Antiqua" w:hAnsi="Book Antiqua"/>
                <w:noProof/>
                <w:sz w:val="14"/>
                <w:szCs w:val="14"/>
              </w:rPr>
              <w:t xml:space="preserve">Sutrisno, M. (2005). 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Teks-teks Kunci Estetika: Filsafat Sen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  <w:lang w:val="en-US"/>
              </w:rPr>
              <w:t>i</w:t>
            </w:r>
            <w:r w:rsidRPr="00A72DD7">
              <w:rPr>
                <w:rFonts w:ascii="Book Antiqua" w:hAnsi="Book Antiqua"/>
                <w:i/>
                <w:iCs/>
                <w:noProof/>
                <w:sz w:val="14"/>
                <w:szCs w:val="14"/>
              </w:rPr>
              <w:t>.</w:t>
            </w:r>
          </w:p>
          <w:p w:rsidR="00A72DD7" w:rsidRPr="00A72DD7" w:rsidRDefault="00A72DD7" w:rsidP="00D60F15">
            <w:pPr>
              <w:spacing w:after="0" w:line="240" w:lineRule="auto"/>
              <w:rPr>
                <w:rFonts w:ascii="Book Antiqua" w:hAnsi="Book Antiqua"/>
                <w:sz w:val="14"/>
                <w:szCs w:val="14"/>
                <w:highlight w:val="yellow"/>
              </w:rPr>
            </w:pPr>
          </w:p>
        </w:tc>
      </w:tr>
      <w:tr w:rsidR="00655690" w:rsidRPr="00955CF4" w:rsidTr="00D746CC">
        <w:tc>
          <w:tcPr>
            <w:tcW w:w="1384" w:type="dxa"/>
          </w:tcPr>
          <w:p w:rsidR="00655690" w:rsidRPr="00955CF4" w:rsidRDefault="00655690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17</w:t>
            </w:r>
          </w:p>
        </w:tc>
        <w:tc>
          <w:tcPr>
            <w:tcW w:w="2977" w:type="dxa"/>
          </w:tcPr>
          <w:p w:rsidR="00655690" w:rsidRPr="00C221F0" w:rsidRDefault="00655690" w:rsidP="00B93B87">
            <w:pPr>
              <w:spacing w:after="0" w:line="240" w:lineRule="auto"/>
              <w:contextualSpacing/>
              <w:rPr>
                <w:rFonts w:ascii="Book Antiqua" w:hAnsi="Book Antiqua"/>
              </w:rPr>
            </w:pPr>
          </w:p>
        </w:tc>
        <w:tc>
          <w:tcPr>
            <w:tcW w:w="2693" w:type="dxa"/>
          </w:tcPr>
          <w:p w:rsidR="00655690" w:rsidRPr="00955CF4" w:rsidRDefault="00655690" w:rsidP="00955CF4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UJIAN AKHIR SEMESTER</w:t>
            </w:r>
          </w:p>
        </w:tc>
        <w:tc>
          <w:tcPr>
            <w:tcW w:w="2041" w:type="dxa"/>
          </w:tcPr>
          <w:p w:rsidR="00655690" w:rsidRPr="00955CF4" w:rsidRDefault="00655690" w:rsidP="00955CF4">
            <w:pPr>
              <w:spacing w:after="0" w:line="240" w:lineRule="auto"/>
              <w:rPr>
                <w:rFonts w:ascii="Book Antiqua" w:hAnsi="Book Antiqua"/>
              </w:rPr>
            </w:pPr>
          </w:p>
        </w:tc>
        <w:tc>
          <w:tcPr>
            <w:tcW w:w="963" w:type="dxa"/>
          </w:tcPr>
          <w:p w:rsidR="00655690" w:rsidRPr="00955CF4" w:rsidRDefault="00655690" w:rsidP="00C5261E">
            <w:pPr>
              <w:spacing w:after="0" w:line="240" w:lineRule="auto"/>
              <w:rPr>
                <w:rFonts w:ascii="Book Antiqua" w:hAnsi="Book Antiqua"/>
                <w:lang w:val="en-US"/>
              </w:rPr>
            </w:pPr>
            <w:r w:rsidRPr="00955CF4">
              <w:rPr>
                <w:rFonts w:ascii="Book Antiqua" w:hAnsi="Book Antiqua"/>
                <w:lang w:val="en-US"/>
              </w:rPr>
              <w:t>3x50</w:t>
            </w:r>
            <w:r>
              <w:rPr>
                <w:rFonts w:ascii="Book Antiqua" w:hAnsi="Book Antiqua"/>
                <w:lang w:val="en-US"/>
              </w:rPr>
              <w:t>”</w:t>
            </w:r>
          </w:p>
        </w:tc>
        <w:tc>
          <w:tcPr>
            <w:tcW w:w="2241" w:type="dxa"/>
          </w:tcPr>
          <w:p w:rsidR="00655690" w:rsidRPr="00955CF4" w:rsidRDefault="00655690" w:rsidP="00955CF4">
            <w:pPr>
              <w:pStyle w:val="BodyText"/>
              <w:spacing w:after="0"/>
              <w:contextualSpacing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2039" w:type="dxa"/>
          </w:tcPr>
          <w:p w:rsidR="00655690" w:rsidRPr="00955CF4" w:rsidRDefault="00655690" w:rsidP="00955CF4">
            <w:pPr>
              <w:spacing w:after="0" w:line="240" w:lineRule="auto"/>
              <w:contextualSpacing/>
              <w:jc w:val="both"/>
              <w:rPr>
                <w:rFonts w:ascii="Book Antiqua" w:hAnsi="Book Antiqua"/>
              </w:rPr>
            </w:pPr>
          </w:p>
        </w:tc>
      </w:tr>
    </w:tbl>
    <w:p w:rsidR="00955CF4" w:rsidRDefault="00955CF4" w:rsidP="00955CF4">
      <w:pPr>
        <w:spacing w:after="0" w:line="240" w:lineRule="auto"/>
        <w:rPr>
          <w:rFonts w:ascii="Book Antiqua" w:hAnsi="Book Antiqua"/>
          <w:sz w:val="28"/>
          <w:szCs w:val="28"/>
        </w:rPr>
        <w:sectPr w:rsidR="00955CF4" w:rsidSect="009A07E4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126C04" w:rsidRPr="00955CF4" w:rsidRDefault="00126C04" w:rsidP="00955CF4">
      <w:pPr>
        <w:spacing w:after="0" w:line="240" w:lineRule="auto"/>
        <w:rPr>
          <w:rFonts w:ascii="Book Antiqua" w:hAnsi="Book Antiqua"/>
          <w:b/>
          <w:sz w:val="24"/>
          <w:szCs w:val="24"/>
          <w:lang w:val="en-US"/>
        </w:rPr>
      </w:pPr>
      <w:r w:rsidRPr="00955CF4">
        <w:rPr>
          <w:rFonts w:ascii="Book Antiqua" w:hAnsi="Book Antiqua"/>
          <w:b/>
          <w:sz w:val="24"/>
          <w:szCs w:val="24"/>
        </w:rPr>
        <w:lastRenderedPageBreak/>
        <w:t>Referensi</w:t>
      </w:r>
    </w:p>
    <w:p w:rsidR="003C1C10" w:rsidRPr="00A72DD7" w:rsidRDefault="00AD79A7" w:rsidP="00A72DD7">
      <w:pPr>
        <w:pStyle w:val="Bibliography"/>
        <w:spacing w:after="0" w:line="240" w:lineRule="auto"/>
        <w:ind w:left="567" w:hanging="567"/>
        <w:jc w:val="both"/>
        <w:rPr>
          <w:rFonts w:ascii="Book Antiqua" w:hAnsi="Book Antiqua"/>
          <w:noProof/>
          <w:sz w:val="24"/>
          <w:szCs w:val="24"/>
          <w:lang w:val="en-US"/>
        </w:rPr>
      </w:pPr>
      <w:r w:rsidRPr="00A72DD7">
        <w:rPr>
          <w:rFonts w:ascii="Book Antiqua" w:hAnsi="Book Antiqua"/>
          <w:noProof/>
          <w:sz w:val="24"/>
          <w:szCs w:val="24"/>
        </w:rPr>
        <w:t xml:space="preserve">Lengkanawati, N. S., &amp; Soeteja, Z. S. (2015). </w:t>
      </w:r>
      <w:r w:rsidRPr="00A72DD7">
        <w:rPr>
          <w:rFonts w:ascii="Book Antiqua" w:hAnsi="Book Antiqua"/>
          <w:i/>
          <w:iCs/>
          <w:noProof/>
          <w:sz w:val="24"/>
          <w:szCs w:val="24"/>
        </w:rPr>
        <w:t>Apresiasi bahasa dan seni.</w:t>
      </w:r>
      <w:r w:rsidRPr="00A72DD7">
        <w:rPr>
          <w:rFonts w:ascii="Book Antiqua" w:hAnsi="Book Antiqua"/>
          <w:noProof/>
          <w:sz w:val="24"/>
          <w:szCs w:val="24"/>
        </w:rPr>
        <w:t xml:space="preserve"> Bandung: Basen Press.</w:t>
      </w:r>
    </w:p>
    <w:p w:rsidR="00A72DD7" w:rsidRPr="00A72DD7" w:rsidRDefault="00A72DD7" w:rsidP="00A72DD7">
      <w:pPr>
        <w:pStyle w:val="Bibliography"/>
        <w:spacing w:after="0" w:line="240" w:lineRule="auto"/>
        <w:rPr>
          <w:rFonts w:ascii="Book Antiqua" w:hAnsi="Book Antiqua"/>
          <w:noProof/>
          <w:sz w:val="24"/>
          <w:szCs w:val="24"/>
          <w:lang w:val="en-US"/>
        </w:rPr>
      </w:pPr>
      <w:r w:rsidRPr="00A72DD7">
        <w:rPr>
          <w:rFonts w:ascii="Book Antiqua" w:hAnsi="Book Antiqua"/>
          <w:noProof/>
          <w:sz w:val="24"/>
          <w:szCs w:val="24"/>
        </w:rPr>
        <w:t xml:space="preserve">Rezendes, C. (2013). </w:t>
      </w:r>
      <w:r w:rsidRPr="00A72DD7">
        <w:rPr>
          <w:rFonts w:ascii="Book Antiqua" w:hAnsi="Book Antiqua"/>
          <w:i/>
          <w:iCs/>
          <w:noProof/>
          <w:sz w:val="24"/>
          <w:szCs w:val="24"/>
        </w:rPr>
        <w:t>Fsbric surface design.</w:t>
      </w:r>
      <w:r w:rsidRPr="00A72DD7">
        <w:rPr>
          <w:rFonts w:ascii="Book Antiqua" w:hAnsi="Book Antiqua"/>
          <w:noProof/>
          <w:sz w:val="24"/>
          <w:szCs w:val="24"/>
        </w:rPr>
        <w:t xml:space="preserve"> North Adams: Storey Publishing.</w:t>
      </w:r>
    </w:p>
    <w:p w:rsidR="003C1C10" w:rsidRPr="00A72DD7" w:rsidRDefault="003C1C10" w:rsidP="00A72DD7">
      <w:pPr>
        <w:pStyle w:val="Bibliography"/>
        <w:spacing w:after="0" w:line="240" w:lineRule="auto"/>
        <w:rPr>
          <w:rFonts w:ascii="Book Antiqua" w:hAnsi="Book Antiqua"/>
          <w:noProof/>
          <w:sz w:val="24"/>
          <w:szCs w:val="24"/>
          <w:lang w:val="en-US"/>
        </w:rPr>
      </w:pPr>
      <w:r w:rsidRPr="00A72DD7">
        <w:rPr>
          <w:rFonts w:ascii="Book Antiqua" w:hAnsi="Book Antiqua"/>
          <w:noProof/>
          <w:sz w:val="24"/>
          <w:szCs w:val="24"/>
        </w:rPr>
        <w:t xml:space="preserve">Amir, d. (2007). </w:t>
      </w:r>
      <w:r w:rsidRPr="00A72DD7">
        <w:rPr>
          <w:rFonts w:ascii="Book Antiqua" w:hAnsi="Book Antiqua"/>
          <w:i/>
          <w:iCs/>
          <w:noProof/>
          <w:sz w:val="24"/>
          <w:szCs w:val="24"/>
        </w:rPr>
        <w:t>Apresiasi Bahasa dan Seni.</w:t>
      </w:r>
      <w:r w:rsidRPr="00A72DD7">
        <w:rPr>
          <w:rFonts w:ascii="Book Antiqua" w:hAnsi="Book Antiqua"/>
          <w:noProof/>
          <w:sz w:val="24"/>
          <w:szCs w:val="24"/>
        </w:rPr>
        <w:t xml:space="preserve"> </w:t>
      </w:r>
    </w:p>
    <w:p w:rsidR="003C1C10" w:rsidRPr="00A72DD7" w:rsidRDefault="003C1C10" w:rsidP="00A72DD7">
      <w:pPr>
        <w:pStyle w:val="Bibliography"/>
        <w:spacing w:after="0" w:line="240" w:lineRule="auto"/>
        <w:ind w:left="567" w:hanging="567"/>
        <w:jc w:val="both"/>
        <w:rPr>
          <w:rFonts w:ascii="Book Antiqua" w:hAnsi="Book Antiqua"/>
          <w:noProof/>
          <w:sz w:val="24"/>
          <w:szCs w:val="24"/>
          <w:lang w:val="en-US"/>
        </w:rPr>
      </w:pPr>
      <w:r w:rsidRPr="00A72DD7">
        <w:rPr>
          <w:rFonts w:ascii="Book Antiqua" w:hAnsi="Book Antiqua"/>
          <w:noProof/>
          <w:sz w:val="24"/>
          <w:szCs w:val="24"/>
        </w:rPr>
        <w:t xml:space="preserve">Buzan, T. (2005). </w:t>
      </w:r>
      <w:r w:rsidRPr="00A72DD7">
        <w:rPr>
          <w:rFonts w:ascii="Book Antiqua" w:hAnsi="Book Antiqua"/>
          <w:i/>
          <w:iCs/>
          <w:noProof/>
          <w:sz w:val="24"/>
          <w:szCs w:val="24"/>
        </w:rPr>
        <w:t>Mind Map.</w:t>
      </w:r>
      <w:r w:rsidRPr="00A72DD7">
        <w:rPr>
          <w:rFonts w:ascii="Book Antiqua" w:hAnsi="Book Antiqua"/>
          <w:noProof/>
          <w:sz w:val="24"/>
          <w:szCs w:val="24"/>
        </w:rPr>
        <w:t xml:space="preserve"> Jakarta: PT. Gramedia.</w:t>
      </w:r>
    </w:p>
    <w:p w:rsidR="003C1C10" w:rsidRPr="00A72DD7" w:rsidRDefault="003C1C10" w:rsidP="00A72DD7">
      <w:pPr>
        <w:pStyle w:val="Bibliography"/>
        <w:spacing w:after="0" w:line="240" w:lineRule="auto"/>
        <w:ind w:left="567" w:hanging="567"/>
        <w:jc w:val="both"/>
        <w:rPr>
          <w:rFonts w:ascii="Book Antiqua" w:hAnsi="Book Antiqua"/>
          <w:noProof/>
          <w:sz w:val="24"/>
          <w:szCs w:val="24"/>
          <w:lang w:val="en-US"/>
        </w:rPr>
      </w:pPr>
      <w:r w:rsidRPr="00A72DD7">
        <w:rPr>
          <w:rFonts w:ascii="Book Antiqua" w:hAnsi="Book Antiqua"/>
          <w:noProof/>
          <w:sz w:val="24"/>
          <w:szCs w:val="24"/>
        </w:rPr>
        <w:t xml:space="preserve">Smit, R., &amp; Simpson, A. (1991). </w:t>
      </w:r>
      <w:r w:rsidRPr="00A72DD7">
        <w:rPr>
          <w:rFonts w:ascii="Book Antiqua" w:hAnsi="Book Antiqua"/>
          <w:i/>
          <w:iCs/>
          <w:noProof/>
          <w:sz w:val="24"/>
          <w:szCs w:val="24"/>
        </w:rPr>
        <w:t>Aesthetics and Arts Education.</w:t>
      </w:r>
      <w:r w:rsidRPr="00A72DD7">
        <w:rPr>
          <w:rFonts w:ascii="Book Antiqua" w:hAnsi="Book Antiqua"/>
          <w:noProof/>
          <w:sz w:val="24"/>
          <w:szCs w:val="24"/>
        </w:rPr>
        <w:t xml:space="preserve"> Illinois: Center for Education in the Arts.</w:t>
      </w:r>
    </w:p>
    <w:p w:rsidR="003C1C10" w:rsidRPr="00A72DD7" w:rsidRDefault="003C1C10" w:rsidP="00A72DD7">
      <w:pPr>
        <w:pStyle w:val="Bibliography"/>
        <w:spacing w:after="0" w:line="240" w:lineRule="auto"/>
        <w:ind w:left="567" w:hanging="567"/>
        <w:jc w:val="both"/>
        <w:rPr>
          <w:rFonts w:ascii="Book Antiqua" w:hAnsi="Book Antiqua"/>
          <w:sz w:val="24"/>
          <w:szCs w:val="24"/>
        </w:rPr>
      </w:pPr>
      <w:r w:rsidRPr="00A72DD7">
        <w:rPr>
          <w:rFonts w:ascii="Book Antiqua" w:hAnsi="Book Antiqua"/>
          <w:noProof/>
          <w:sz w:val="24"/>
          <w:szCs w:val="24"/>
        </w:rPr>
        <w:t xml:space="preserve">Sutrisno, M. (2005). </w:t>
      </w:r>
      <w:r w:rsidRPr="00A72DD7">
        <w:rPr>
          <w:rFonts w:ascii="Book Antiqua" w:hAnsi="Book Antiqua"/>
          <w:i/>
          <w:iCs/>
          <w:noProof/>
          <w:sz w:val="24"/>
          <w:szCs w:val="24"/>
        </w:rPr>
        <w:t>Teks-teks Kunci Estetika: Filsafat Sen</w:t>
      </w:r>
      <w:r w:rsidRPr="00A72DD7">
        <w:rPr>
          <w:rFonts w:ascii="Book Antiqua" w:hAnsi="Book Antiqua"/>
          <w:i/>
          <w:iCs/>
          <w:noProof/>
          <w:sz w:val="24"/>
          <w:szCs w:val="24"/>
          <w:lang w:val="en-US"/>
        </w:rPr>
        <w:t>i</w:t>
      </w:r>
      <w:r w:rsidRPr="00A72DD7">
        <w:rPr>
          <w:rFonts w:ascii="Book Antiqua" w:hAnsi="Book Antiqua"/>
          <w:i/>
          <w:iCs/>
          <w:noProof/>
          <w:sz w:val="24"/>
          <w:szCs w:val="24"/>
        </w:rPr>
        <w:t>.</w:t>
      </w:r>
    </w:p>
    <w:p w:rsidR="00AD79A7" w:rsidRPr="00A72DD7" w:rsidRDefault="00AD79A7" w:rsidP="00A72DD7">
      <w:pPr>
        <w:spacing w:after="0" w:line="240" w:lineRule="auto"/>
        <w:rPr>
          <w:rFonts w:ascii="Book Antiqua" w:hAnsi="Book Antiqua"/>
          <w:sz w:val="24"/>
          <w:szCs w:val="24"/>
        </w:rPr>
      </w:pPr>
    </w:p>
    <w:p w:rsidR="00CB17FD" w:rsidRPr="00A72DD7" w:rsidRDefault="00CB17FD" w:rsidP="00CB17FD">
      <w:pPr>
        <w:rPr>
          <w:lang w:val="en-US"/>
        </w:rPr>
      </w:pPr>
    </w:p>
    <w:p w:rsidR="00CB17FD" w:rsidRDefault="00CB17FD" w:rsidP="00CB17FD">
      <w:pPr>
        <w:rPr>
          <w:lang w:val="en-US"/>
        </w:rPr>
      </w:pPr>
    </w:p>
    <w:p w:rsidR="00CB17FD" w:rsidRPr="00CB17FD" w:rsidRDefault="00CB17FD" w:rsidP="00CB17FD">
      <w:pPr>
        <w:rPr>
          <w:lang w:val="en-US"/>
        </w:rPr>
      </w:pPr>
    </w:p>
    <w:p w:rsidR="00C54EC1" w:rsidRPr="00C54EC1" w:rsidRDefault="00C54EC1" w:rsidP="00C54EC1">
      <w:pPr>
        <w:rPr>
          <w:lang w:val="en-US"/>
        </w:rPr>
      </w:pPr>
    </w:p>
    <w:p w:rsidR="00FC4425" w:rsidRDefault="00FC4425" w:rsidP="00955CF4">
      <w:pPr>
        <w:spacing w:after="0" w:line="240" w:lineRule="auto"/>
        <w:rPr>
          <w:rFonts w:ascii="Book Antiqua" w:hAnsi="Book Antiqua"/>
          <w:lang w:val="en-US"/>
        </w:rPr>
      </w:pPr>
    </w:p>
    <w:p w:rsidR="00137B3A" w:rsidRDefault="00137B3A" w:rsidP="00955CF4">
      <w:pPr>
        <w:spacing w:after="0" w:line="240" w:lineRule="auto"/>
        <w:rPr>
          <w:rFonts w:ascii="Book Antiqua" w:hAnsi="Book Antiqua"/>
          <w:lang w:val="en-US"/>
        </w:rPr>
      </w:pPr>
    </w:p>
    <w:p w:rsidR="00C54EC1" w:rsidRPr="001444B4" w:rsidRDefault="00C54EC1" w:rsidP="00955CF4">
      <w:pPr>
        <w:spacing w:after="0" w:line="240" w:lineRule="auto"/>
        <w:rPr>
          <w:rFonts w:ascii="Book Antiqua" w:hAnsi="Book Antiqua"/>
          <w:lang w:val="en-US"/>
        </w:rPr>
      </w:pPr>
    </w:p>
    <w:sectPr w:rsidR="00C54EC1" w:rsidRPr="001444B4" w:rsidSect="00955CF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7157" w:rsidRDefault="00AB7157" w:rsidP="00D63273">
      <w:pPr>
        <w:spacing w:after="0" w:line="240" w:lineRule="auto"/>
      </w:pPr>
      <w:r>
        <w:separator/>
      </w:r>
    </w:p>
  </w:endnote>
  <w:endnote w:type="continuationSeparator" w:id="1">
    <w:p w:rsidR="00AB7157" w:rsidRDefault="00AB7157" w:rsidP="00D63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5608032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85CD7" w:rsidRDefault="00132BAE">
        <w:pPr>
          <w:pStyle w:val="Footer"/>
          <w:pBdr>
            <w:top w:val="single" w:sz="4" w:space="1" w:color="D9D9D9" w:themeColor="background1" w:themeShade="D9"/>
          </w:pBdr>
          <w:jc w:val="right"/>
        </w:pPr>
        <w:fldSimple w:instr=" PAGE   \* MERGEFORMAT ">
          <w:r w:rsidR="00AB4B51">
            <w:rPr>
              <w:noProof/>
            </w:rPr>
            <w:t>1</w:t>
          </w:r>
        </w:fldSimple>
        <w:r w:rsidR="00385CD7">
          <w:t xml:space="preserve"> | </w:t>
        </w:r>
        <w:r w:rsidR="00385CD7">
          <w:rPr>
            <w:color w:val="7F7F7F" w:themeColor="background1" w:themeShade="7F"/>
            <w:spacing w:val="60"/>
          </w:rPr>
          <w:t>Page</w:t>
        </w:r>
      </w:p>
    </w:sdtContent>
  </w:sdt>
  <w:p w:rsidR="00385CD7" w:rsidRDefault="00385CD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7157" w:rsidRDefault="00AB7157" w:rsidP="00D63273">
      <w:pPr>
        <w:spacing w:after="0" w:line="240" w:lineRule="auto"/>
      </w:pPr>
      <w:r>
        <w:separator/>
      </w:r>
    </w:p>
  </w:footnote>
  <w:footnote w:type="continuationSeparator" w:id="1">
    <w:p w:rsidR="00AB7157" w:rsidRDefault="00AB7157" w:rsidP="00D632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25776"/>
    <w:multiLevelType w:val="hybridMultilevel"/>
    <w:tmpl w:val="1D2A374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1A49F9"/>
    <w:multiLevelType w:val="hybridMultilevel"/>
    <w:tmpl w:val="A3E2900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44033B"/>
    <w:multiLevelType w:val="hybridMultilevel"/>
    <w:tmpl w:val="5330C3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C84FA1"/>
    <w:multiLevelType w:val="hybridMultilevel"/>
    <w:tmpl w:val="3ED286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E51502"/>
    <w:multiLevelType w:val="hybridMultilevel"/>
    <w:tmpl w:val="22846D7A"/>
    <w:lvl w:ilvl="0" w:tplc="0421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AE272F"/>
    <w:multiLevelType w:val="hybridMultilevel"/>
    <w:tmpl w:val="2F289A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D87236"/>
    <w:multiLevelType w:val="hybridMultilevel"/>
    <w:tmpl w:val="2BE8C7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DA48A8"/>
    <w:multiLevelType w:val="hybridMultilevel"/>
    <w:tmpl w:val="6398469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8030D9"/>
    <w:multiLevelType w:val="hybridMultilevel"/>
    <w:tmpl w:val="C67401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631BCB"/>
    <w:multiLevelType w:val="hybridMultilevel"/>
    <w:tmpl w:val="0D746B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412077"/>
    <w:multiLevelType w:val="hybridMultilevel"/>
    <w:tmpl w:val="17128F8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227F38"/>
    <w:multiLevelType w:val="hybridMultilevel"/>
    <w:tmpl w:val="F5EE6DC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7E128E"/>
    <w:multiLevelType w:val="hybridMultilevel"/>
    <w:tmpl w:val="B560A83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D03448"/>
    <w:multiLevelType w:val="hybridMultilevel"/>
    <w:tmpl w:val="9B6275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2C78A7"/>
    <w:multiLevelType w:val="multilevel"/>
    <w:tmpl w:val="0332FA8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>
    <w:nsid w:val="3C461A06"/>
    <w:multiLevelType w:val="hybridMultilevel"/>
    <w:tmpl w:val="564E70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6C33A1"/>
    <w:multiLevelType w:val="multilevel"/>
    <w:tmpl w:val="C90EDC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>
    <w:nsid w:val="46A72A44"/>
    <w:multiLevelType w:val="hybridMultilevel"/>
    <w:tmpl w:val="9F70F8B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1D3C42"/>
    <w:multiLevelType w:val="hybridMultilevel"/>
    <w:tmpl w:val="B6C8A5D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142B4A"/>
    <w:multiLevelType w:val="hybridMultilevel"/>
    <w:tmpl w:val="83EC86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393BB6"/>
    <w:multiLevelType w:val="hybridMultilevel"/>
    <w:tmpl w:val="1518B07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B1467E"/>
    <w:multiLevelType w:val="hybridMultilevel"/>
    <w:tmpl w:val="6D7ED5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2C5966"/>
    <w:multiLevelType w:val="hybridMultilevel"/>
    <w:tmpl w:val="DEC6E6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BD394B"/>
    <w:multiLevelType w:val="hybridMultilevel"/>
    <w:tmpl w:val="B48E2B8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9C07DC"/>
    <w:multiLevelType w:val="hybridMultilevel"/>
    <w:tmpl w:val="F7809E2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02E03EB"/>
    <w:multiLevelType w:val="hybridMultilevel"/>
    <w:tmpl w:val="EA3CC8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8710E3"/>
    <w:multiLevelType w:val="hybridMultilevel"/>
    <w:tmpl w:val="F11A29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C2D4891"/>
    <w:multiLevelType w:val="hybridMultilevel"/>
    <w:tmpl w:val="A1AAA3C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A65193"/>
    <w:multiLevelType w:val="hybridMultilevel"/>
    <w:tmpl w:val="11F0672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892DE8"/>
    <w:multiLevelType w:val="hybridMultilevel"/>
    <w:tmpl w:val="5720F3B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5F92372"/>
    <w:multiLevelType w:val="hybridMultilevel"/>
    <w:tmpl w:val="B734D2F2"/>
    <w:lvl w:ilvl="0" w:tplc="D9567BEE">
      <w:start w:val="3"/>
      <w:numFmt w:val="decimal"/>
      <w:lvlText w:val="%1."/>
      <w:lvlJc w:val="left"/>
      <w:pPr>
        <w:ind w:left="786" w:hanging="360"/>
      </w:pPr>
      <w:rPr>
        <w:rFonts w:ascii="Calibri" w:eastAsia="Calibri" w:hAnsi="Calibri" w:cs="Times New Roman" w:hint="default"/>
        <w:color w:val="auto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>
    <w:nsid w:val="762E22FF"/>
    <w:multiLevelType w:val="hybridMultilevel"/>
    <w:tmpl w:val="A48C070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427882"/>
    <w:multiLevelType w:val="hybridMultilevel"/>
    <w:tmpl w:val="3028C61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7A6614E"/>
    <w:multiLevelType w:val="hybridMultilevel"/>
    <w:tmpl w:val="9388365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502A43"/>
    <w:multiLevelType w:val="hybridMultilevel"/>
    <w:tmpl w:val="32684A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6"/>
  </w:num>
  <w:num w:numId="3">
    <w:abstractNumId w:val="28"/>
  </w:num>
  <w:num w:numId="4">
    <w:abstractNumId w:val="4"/>
  </w:num>
  <w:num w:numId="5">
    <w:abstractNumId w:val="18"/>
  </w:num>
  <w:num w:numId="6">
    <w:abstractNumId w:val="14"/>
  </w:num>
  <w:num w:numId="7">
    <w:abstractNumId w:val="30"/>
  </w:num>
  <w:num w:numId="8">
    <w:abstractNumId w:val="1"/>
  </w:num>
  <w:num w:numId="9">
    <w:abstractNumId w:val="19"/>
  </w:num>
  <w:num w:numId="10">
    <w:abstractNumId w:val="20"/>
  </w:num>
  <w:num w:numId="11">
    <w:abstractNumId w:val="26"/>
  </w:num>
  <w:num w:numId="12">
    <w:abstractNumId w:val="8"/>
  </w:num>
  <w:num w:numId="13">
    <w:abstractNumId w:val="29"/>
  </w:num>
  <w:num w:numId="14">
    <w:abstractNumId w:val="27"/>
  </w:num>
  <w:num w:numId="15">
    <w:abstractNumId w:val="12"/>
  </w:num>
  <w:num w:numId="16">
    <w:abstractNumId w:val="22"/>
  </w:num>
  <w:num w:numId="17">
    <w:abstractNumId w:val="21"/>
  </w:num>
  <w:num w:numId="18">
    <w:abstractNumId w:val="7"/>
  </w:num>
  <w:num w:numId="19">
    <w:abstractNumId w:val="34"/>
  </w:num>
  <w:num w:numId="20">
    <w:abstractNumId w:val="3"/>
  </w:num>
  <w:num w:numId="21">
    <w:abstractNumId w:val="32"/>
  </w:num>
  <w:num w:numId="22">
    <w:abstractNumId w:val="24"/>
  </w:num>
  <w:num w:numId="23">
    <w:abstractNumId w:val="9"/>
  </w:num>
  <w:num w:numId="24">
    <w:abstractNumId w:val="11"/>
  </w:num>
  <w:num w:numId="25">
    <w:abstractNumId w:val="2"/>
  </w:num>
  <w:num w:numId="26">
    <w:abstractNumId w:val="23"/>
  </w:num>
  <w:num w:numId="27">
    <w:abstractNumId w:val="25"/>
  </w:num>
  <w:num w:numId="28">
    <w:abstractNumId w:val="17"/>
  </w:num>
  <w:num w:numId="29">
    <w:abstractNumId w:val="5"/>
  </w:num>
  <w:num w:numId="30">
    <w:abstractNumId w:val="31"/>
  </w:num>
  <w:num w:numId="31">
    <w:abstractNumId w:val="13"/>
  </w:num>
  <w:num w:numId="32">
    <w:abstractNumId w:val="0"/>
  </w:num>
  <w:num w:numId="33">
    <w:abstractNumId w:val="15"/>
  </w:num>
  <w:num w:numId="34">
    <w:abstractNumId w:val="6"/>
  </w:num>
  <w:num w:numId="3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AzMDWxtDA2NzayNDNX0lEKTi0uzszPAykwrAUA96+ArCwAAAA="/>
  </w:docVars>
  <w:rsids>
    <w:rsidRoot w:val="00026057"/>
    <w:rsid w:val="00007644"/>
    <w:rsid w:val="000158A0"/>
    <w:rsid w:val="00026057"/>
    <w:rsid w:val="000271C0"/>
    <w:rsid w:val="00062012"/>
    <w:rsid w:val="00063F85"/>
    <w:rsid w:val="0008501F"/>
    <w:rsid w:val="000B40A5"/>
    <w:rsid w:val="00126C04"/>
    <w:rsid w:val="00132BAE"/>
    <w:rsid w:val="00137B3A"/>
    <w:rsid w:val="001444B4"/>
    <w:rsid w:val="001C3E74"/>
    <w:rsid w:val="001E15F8"/>
    <w:rsid w:val="0025020A"/>
    <w:rsid w:val="00284252"/>
    <w:rsid w:val="002C21B0"/>
    <w:rsid w:val="002D2465"/>
    <w:rsid w:val="003145EB"/>
    <w:rsid w:val="00342B9B"/>
    <w:rsid w:val="00347BD6"/>
    <w:rsid w:val="00385CD7"/>
    <w:rsid w:val="00397F0A"/>
    <w:rsid w:val="003B7D16"/>
    <w:rsid w:val="003C1C10"/>
    <w:rsid w:val="00413A15"/>
    <w:rsid w:val="004343CC"/>
    <w:rsid w:val="00497DF3"/>
    <w:rsid w:val="004F6607"/>
    <w:rsid w:val="00534D33"/>
    <w:rsid w:val="005366AE"/>
    <w:rsid w:val="00542E69"/>
    <w:rsid w:val="00545A46"/>
    <w:rsid w:val="0055115D"/>
    <w:rsid w:val="00576088"/>
    <w:rsid w:val="005766E2"/>
    <w:rsid w:val="005873AB"/>
    <w:rsid w:val="005C2749"/>
    <w:rsid w:val="005C4A9E"/>
    <w:rsid w:val="005C5857"/>
    <w:rsid w:val="00631CCD"/>
    <w:rsid w:val="00643BD6"/>
    <w:rsid w:val="0064463F"/>
    <w:rsid w:val="00655690"/>
    <w:rsid w:val="0066463A"/>
    <w:rsid w:val="00682B0C"/>
    <w:rsid w:val="006A69FA"/>
    <w:rsid w:val="006F04B9"/>
    <w:rsid w:val="00717134"/>
    <w:rsid w:val="007375A4"/>
    <w:rsid w:val="00753926"/>
    <w:rsid w:val="00765C62"/>
    <w:rsid w:val="00767830"/>
    <w:rsid w:val="00775C34"/>
    <w:rsid w:val="00786F0F"/>
    <w:rsid w:val="007C5D4C"/>
    <w:rsid w:val="007F5400"/>
    <w:rsid w:val="0080381E"/>
    <w:rsid w:val="0081602A"/>
    <w:rsid w:val="00835CFA"/>
    <w:rsid w:val="008749B7"/>
    <w:rsid w:val="00877097"/>
    <w:rsid w:val="008A3077"/>
    <w:rsid w:val="008A5898"/>
    <w:rsid w:val="008B1B4B"/>
    <w:rsid w:val="008C782B"/>
    <w:rsid w:val="00907513"/>
    <w:rsid w:val="00917D4E"/>
    <w:rsid w:val="00942D03"/>
    <w:rsid w:val="0095330D"/>
    <w:rsid w:val="00955CF4"/>
    <w:rsid w:val="00972902"/>
    <w:rsid w:val="00976206"/>
    <w:rsid w:val="009832C1"/>
    <w:rsid w:val="009908FB"/>
    <w:rsid w:val="009A07E4"/>
    <w:rsid w:val="009A4197"/>
    <w:rsid w:val="00A11E8E"/>
    <w:rsid w:val="00A72DD7"/>
    <w:rsid w:val="00A73F0B"/>
    <w:rsid w:val="00AB4B51"/>
    <w:rsid w:val="00AB7157"/>
    <w:rsid w:val="00AC45C8"/>
    <w:rsid w:val="00AC65A1"/>
    <w:rsid w:val="00AD79A7"/>
    <w:rsid w:val="00AE7C5A"/>
    <w:rsid w:val="00B12BBB"/>
    <w:rsid w:val="00B12F3C"/>
    <w:rsid w:val="00B16104"/>
    <w:rsid w:val="00B33C82"/>
    <w:rsid w:val="00B57DF5"/>
    <w:rsid w:val="00B65FCA"/>
    <w:rsid w:val="00B70213"/>
    <w:rsid w:val="00B7326A"/>
    <w:rsid w:val="00B93B87"/>
    <w:rsid w:val="00B96F52"/>
    <w:rsid w:val="00BC01BA"/>
    <w:rsid w:val="00BF4FE8"/>
    <w:rsid w:val="00C221F0"/>
    <w:rsid w:val="00C2343A"/>
    <w:rsid w:val="00C32811"/>
    <w:rsid w:val="00C5261E"/>
    <w:rsid w:val="00C54EC1"/>
    <w:rsid w:val="00CB17FD"/>
    <w:rsid w:val="00CE7B53"/>
    <w:rsid w:val="00D53AE0"/>
    <w:rsid w:val="00D63273"/>
    <w:rsid w:val="00D746CC"/>
    <w:rsid w:val="00D90A93"/>
    <w:rsid w:val="00D93A6E"/>
    <w:rsid w:val="00DB5859"/>
    <w:rsid w:val="00DC0745"/>
    <w:rsid w:val="00DC5B07"/>
    <w:rsid w:val="00DD1488"/>
    <w:rsid w:val="00DF08F4"/>
    <w:rsid w:val="00E063CF"/>
    <w:rsid w:val="00E116E6"/>
    <w:rsid w:val="00E261A6"/>
    <w:rsid w:val="00E61483"/>
    <w:rsid w:val="00E7659C"/>
    <w:rsid w:val="00E97D0C"/>
    <w:rsid w:val="00EB1D04"/>
    <w:rsid w:val="00EC3F55"/>
    <w:rsid w:val="00EC774C"/>
    <w:rsid w:val="00F4765E"/>
    <w:rsid w:val="00F51BF0"/>
    <w:rsid w:val="00F83FA0"/>
    <w:rsid w:val="00FC4425"/>
    <w:rsid w:val="00FD596F"/>
    <w:rsid w:val="00FF3C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Arabic Typesetting"/>
        <w:sz w:val="24"/>
        <w:szCs w:val="40"/>
        <w:lang w:val="id-ID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6C04"/>
    <w:pPr>
      <w:spacing w:after="200" w:line="276" w:lineRule="auto"/>
      <w:jc w:val="left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6C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26C04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126C04"/>
    <w:rPr>
      <w:rFonts w:eastAsia="Times New Roman" w:cs="Times New Roman"/>
      <w:b/>
      <w:bCs/>
      <w:szCs w:val="24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126C0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26C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C04"/>
    <w:rPr>
      <w:rFonts w:ascii="Calibri" w:eastAsia="Calibri" w:hAnsi="Calibri" w:cs="Times New Roman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126C04"/>
    <w:rPr>
      <w:rFonts w:ascii="Calibri" w:eastAsia="Calibri" w:hAnsi="Calibri" w:cs="Times New Roman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26C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26C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26C04"/>
    <w:rPr>
      <w:rFonts w:ascii="Tahoma" w:eastAsia="Calibri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5020A"/>
    <w:pPr>
      <w:spacing w:after="12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25020A"/>
    <w:rPr>
      <w:rFonts w:eastAsia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8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857"/>
    <w:rPr>
      <w:rFonts w:ascii="Tahoma" w:eastAsia="Calibri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5C5857"/>
  </w:style>
  <w:style w:type="table" w:styleId="TableGrid">
    <w:name w:val="Table Grid"/>
    <w:basedOn w:val="TableNormal"/>
    <w:uiPriority w:val="59"/>
    <w:rsid w:val="00542E6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C774C"/>
    <w:pPr>
      <w:jc w:val="left"/>
    </w:pPr>
    <w:rPr>
      <w:rFonts w:eastAsia="Times New Roman" w:cs="Times New Roman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uk07</b:Tag>
    <b:SourceType>Book</b:SourceType>
    <b:Guid>{C6B6339F-7B59-4444-A58F-8F83C6666DC0}</b:Guid>
    <b:LCID>0</b:LCID>
    <b:Author>
      <b:Author>
        <b:NameList>
          <b:Person>
            <b:Last>Sukyadi</b:Last>
            <b:First>D.</b:First>
          </b:Person>
        </b:NameList>
      </b:Author>
    </b:Author>
    <b:Title>Kewirausahaan: untuk pemelajar bahasa dan seni</b:Title>
    <b:Year>2007</b:Year>
    <b:City>Bandung</b:City>
    <b:Publisher>Basen Press</b:Publisher>
    <b:RefOrder>1</b:RefOrder>
  </b:Source>
  <b:Source>
    <b:Tag>Isi04</b:Tag>
    <b:SourceType>ElectronicSource</b:SourceType>
    <b:Guid>{E90E81AB-CE25-485B-B9FA-C0EE078A9427}</b:Guid>
    <b:LCID>0</b:LCID>
    <b:Author>
      <b:Author>
        <b:NameList>
          <b:Person>
            <b:Last>Isidre</b:Last>
            <b:First>I.M.</b:First>
          </b:Person>
        </b:NameList>
      </b:Author>
      <b:Editor>
        <b:NameList>
          <b:Person>
            <b:Last>PowerHomeBiz</b:Last>
          </b:Person>
        </b:NameList>
      </b:Editor>
    </b:Author>
    <b:Title>10 rules for small business success</b:Title>
    <b:Year>2004</b:Year>
    <b:RefOrder>2</b:RefOrder>
  </b:Source>
  <b:Source>
    <b:Tag>App02</b:Tag>
    <b:SourceType>Book</b:SourceType>
    <b:Guid>{0320FFF2-10CA-40F3-A445-00C11411704D}</b:Guid>
    <b:LCID>0</b:LCID>
    <b:Author>
      <b:Author>
        <b:NameList>
          <b:Person>
            <b:Last>Applegate</b:Last>
            <b:First>J.</b:First>
          </b:Person>
        </b:NameList>
      </b:Author>
    </b:Author>
    <b:Title>201 great ideas for your small business</b:Title>
    <b:City>Pricenton</b:City>
    <b:Year>2002</b:Year>
    <b:Publisher>Bloomberg Press</b:Publisher>
    <b:RefOrder>3</b:RefOrder>
  </b:Source>
  <b:Source>
    <b:Tag>Jac09</b:Tag>
    <b:SourceType>Book</b:SourceType>
    <b:Guid>{EAA1E0AF-B378-46B2-B2AB-6AE5746F23E6}</b:Guid>
    <b:LCID>0</b:LCID>
    <b:Author>
      <b:Author>
        <b:NameList>
          <b:Person>
            <b:Last>Jacobson</b:Last>
            <b:First>J.</b:First>
            <b:Middle>L</b:Middle>
          </b:Person>
        </b:NameList>
      </b:Author>
    </b:Author>
    <b:Title>42 Rules of Social</b:Title>
    <b:Year>2009</b:Year>
    <b:City>California</b:City>
    <b:Publisher>Super Star Press</b:Publisher>
    <b:RefOrder>4</b:RefOrder>
  </b:Source>
  <b:Source>
    <b:Tag>Tho12</b:Tag>
    <b:SourceType>Book</b:SourceType>
    <b:Guid>{0E14D69D-5DD0-4C81-8066-36B94B6217BD}</b:Guid>
    <b:LCID>0</b:LCID>
    <b:Author>
      <b:Author>
        <b:NameList>
          <b:Person>
            <b:Last>Thomsen</b:Last>
            <b:First>B.</b:First>
          </b:Person>
        </b:NameList>
      </b:Author>
    </b:Author>
    <b:Title>90 Days to Success as a</b:Title>
    <b:Year>2012</b:Year>
    <b:City>Boston</b:City>
    <b:Publisher>Course Technology Cengage Learning</b:Publisher>
    <b:RefOrder>5</b:RefOrder>
  </b:Source>
  <b:Source>
    <b:Tag>Len15</b:Tag>
    <b:SourceType>Book</b:SourceType>
    <b:Guid>{EDFCD480-1989-4E15-8C6E-1584AFEC0F1C}</b:Guid>
    <b:LCID>0</b:LCID>
    <b:Author>
      <b:Author>
        <b:NameList>
          <b:Person>
            <b:Last>Lengkanawati</b:Last>
            <b:First>N.</b:First>
            <b:Middle>S.</b:Middle>
          </b:Person>
          <b:Person>
            <b:Last>Soeteja</b:Last>
            <b:First>Z.</b:First>
            <b:Middle>S.</b:Middle>
          </b:Person>
        </b:NameList>
      </b:Author>
    </b:Author>
    <b:Title>Apresiasi bahasa dan seni</b:Title>
    <b:Year>2015</b:Year>
    <b:City>Bandung</b:City>
    <b:Publisher>Basen Press</b:Publisher>
    <b:RefOrder>6</b:RefOrder>
  </b:Source>
  <b:Source>
    <b:Tag>Rez13</b:Tag>
    <b:SourceType>Book</b:SourceType>
    <b:Guid>{8E3C5B23-389C-484C-BAC8-3088407A85F6}</b:Guid>
    <b:LCID>0</b:LCID>
    <b:Author>
      <b:Author>
        <b:NameList>
          <b:Person>
            <b:Last>Rezendes</b:Last>
            <b:First>C.</b:First>
          </b:Person>
        </b:NameList>
      </b:Author>
    </b:Author>
    <b:Title>Fsbric surface design</b:Title>
    <b:Year>2013</b:Year>
    <b:City>North Adams</b:City>
    <b:Publisher>Storey Publishing</b:Publisher>
    <b:RefOrder>7</b:RefOrder>
  </b:Source>
</b:Sources>
</file>

<file path=customXml/itemProps1.xml><?xml version="1.0" encoding="utf-8"?>
<ds:datastoreItem xmlns:ds="http://schemas.openxmlformats.org/officeDocument/2006/customXml" ds:itemID="{9279B7E4-0BC2-4766-BE71-F5D696B14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3208</Words>
  <Characters>18292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 Bahasa satu</dc:creator>
  <cp:lastModifiedBy>fujitsu</cp:lastModifiedBy>
  <cp:revision>2</cp:revision>
  <dcterms:created xsi:type="dcterms:W3CDTF">2017-02-03T14:26:00Z</dcterms:created>
  <dcterms:modified xsi:type="dcterms:W3CDTF">2017-02-03T14:26:00Z</dcterms:modified>
</cp:coreProperties>
</file>